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429D25" w14:textId="2FB63BE2" w:rsidR="002C3692" w:rsidRDefault="002C3692" w:rsidP="002C3692">
      <w:r>
        <w:t xml:space="preserve">// </w:t>
      </w:r>
      <w:r>
        <w:t>Code is taken from DEMO repository of GEE platform</w:t>
      </w:r>
    </w:p>
    <w:p w14:paraId="58E04CA5" w14:textId="59C95EB1" w:rsidR="002C3692" w:rsidRDefault="002C3692" w:rsidP="002C3692">
      <w:r>
        <w:t>// This demonstration uses hand-located points to train a classifier.</w:t>
      </w:r>
    </w:p>
    <w:p w14:paraId="2FE929CA" w14:textId="77777777" w:rsidR="002C3692" w:rsidRDefault="002C3692" w:rsidP="002C3692">
      <w:r>
        <w:t>// Each training point has a field called 'landcover' containing</w:t>
      </w:r>
    </w:p>
    <w:p w14:paraId="1EF4E7AD" w14:textId="77777777" w:rsidR="002C3692" w:rsidRDefault="002C3692" w:rsidP="002C3692">
      <w:r>
        <w:t>// class labels at that location. The following block contains</w:t>
      </w:r>
    </w:p>
    <w:p w14:paraId="3468A1A7" w14:textId="77777777" w:rsidR="002C3692" w:rsidRDefault="002C3692" w:rsidP="002C3692">
      <w:r>
        <w:t>// construction code for the points.  Hover on the 'urban' variable</w:t>
      </w:r>
    </w:p>
    <w:p w14:paraId="2D0E5A49" w14:textId="77777777" w:rsidR="002C3692" w:rsidRDefault="002C3692" w:rsidP="002C3692">
      <w:r>
        <w:t>// and click, 'Convert' in the dialog.</w:t>
      </w:r>
    </w:p>
    <w:p w14:paraId="1AAA7B76" w14:textId="77777777" w:rsidR="002C3692" w:rsidRDefault="002C3692" w:rsidP="002C3692">
      <w:r>
        <w:t>var urban = /* color: #ff0000 */</w:t>
      </w:r>
      <w:proofErr w:type="spellStart"/>
      <w:r>
        <w:t>ee.FeatureCollection</w:t>
      </w:r>
      <w:proofErr w:type="spellEnd"/>
      <w:r>
        <w:t>(</w:t>
      </w:r>
    </w:p>
    <w:p w14:paraId="194F28A6" w14:textId="77777777" w:rsidR="002C3692" w:rsidRDefault="002C3692" w:rsidP="002C3692">
      <w:r>
        <w:t xml:space="preserve">        [</w:t>
      </w:r>
      <w:proofErr w:type="spellStart"/>
      <w:r>
        <w:t>ee.Feature</w:t>
      </w:r>
      <w:proofErr w:type="spellEnd"/>
      <w:r>
        <w:t>(</w:t>
      </w:r>
    </w:p>
    <w:p w14:paraId="0CD7266C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0898132324219, 37.78247386188714]),</w:t>
      </w:r>
    </w:p>
    <w:p w14:paraId="34E9C6F7" w14:textId="77777777" w:rsidR="002C3692" w:rsidRDefault="002C3692" w:rsidP="002C3692">
      <w:r>
        <w:t xml:space="preserve">            {</w:t>
      </w:r>
    </w:p>
    <w:p w14:paraId="0782C162" w14:textId="77777777" w:rsidR="002C3692" w:rsidRDefault="002C3692" w:rsidP="002C3692">
      <w:r>
        <w:t xml:space="preserve">              "landcover": 0,</w:t>
      </w:r>
    </w:p>
    <w:p w14:paraId="3E41834D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0"</w:t>
      </w:r>
    </w:p>
    <w:p w14:paraId="7256EB60" w14:textId="77777777" w:rsidR="002C3692" w:rsidRDefault="002C3692" w:rsidP="002C3692">
      <w:r>
        <w:t xml:space="preserve">            }),</w:t>
      </w:r>
    </w:p>
    <w:p w14:paraId="0B90A9E1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7D1D4B6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0623474121094, 37.77107659627034]),</w:t>
      </w:r>
    </w:p>
    <w:p w14:paraId="57DA17E4" w14:textId="77777777" w:rsidR="002C3692" w:rsidRDefault="002C3692" w:rsidP="002C3692">
      <w:r>
        <w:t xml:space="preserve">            {</w:t>
      </w:r>
    </w:p>
    <w:p w14:paraId="64D3747F" w14:textId="77777777" w:rsidR="002C3692" w:rsidRDefault="002C3692" w:rsidP="002C3692">
      <w:r>
        <w:t xml:space="preserve">              "landcover": 0,</w:t>
      </w:r>
    </w:p>
    <w:p w14:paraId="1F2910D8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"</w:t>
      </w:r>
    </w:p>
    <w:p w14:paraId="0577E6BE" w14:textId="77777777" w:rsidR="002C3692" w:rsidRDefault="002C3692" w:rsidP="002C3692">
      <w:r>
        <w:t xml:space="preserve">            }),</w:t>
      </w:r>
    </w:p>
    <w:p w14:paraId="63DBCA4F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01ED16E3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9799499511719, 37.785187237567705]),</w:t>
      </w:r>
    </w:p>
    <w:p w14:paraId="7F93C24D" w14:textId="77777777" w:rsidR="002C3692" w:rsidRDefault="002C3692" w:rsidP="002C3692">
      <w:r>
        <w:t xml:space="preserve">            {</w:t>
      </w:r>
    </w:p>
    <w:p w14:paraId="6291FAE2" w14:textId="77777777" w:rsidR="002C3692" w:rsidRDefault="002C3692" w:rsidP="002C3692">
      <w:r>
        <w:t xml:space="preserve">              "landcover": 0,</w:t>
      </w:r>
    </w:p>
    <w:p w14:paraId="1552AB10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"</w:t>
      </w:r>
    </w:p>
    <w:p w14:paraId="1F793B10" w14:textId="77777777" w:rsidR="002C3692" w:rsidRDefault="002C3692" w:rsidP="002C3692">
      <w:r>
        <w:t xml:space="preserve">            }),</w:t>
      </w:r>
    </w:p>
    <w:p w14:paraId="08DB9BC6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6BF3AEED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9936828613281, 37.772162125840445]),</w:t>
      </w:r>
    </w:p>
    <w:p w14:paraId="7E8ABC8B" w14:textId="77777777" w:rsidR="002C3692" w:rsidRDefault="002C3692" w:rsidP="002C3692">
      <w:r>
        <w:t xml:space="preserve">            {</w:t>
      </w:r>
    </w:p>
    <w:p w14:paraId="2B7029D7" w14:textId="77777777" w:rsidR="002C3692" w:rsidRDefault="002C3692" w:rsidP="002C3692">
      <w:r>
        <w:t xml:space="preserve">              "landcover": 0,</w:t>
      </w:r>
    </w:p>
    <w:p w14:paraId="0901F500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3"</w:t>
      </w:r>
    </w:p>
    <w:p w14:paraId="2B20B6F3" w14:textId="77777777" w:rsidR="002C3692" w:rsidRDefault="002C3692" w:rsidP="002C3692">
      <w:r>
        <w:t xml:space="preserve">            }),</w:t>
      </w:r>
    </w:p>
    <w:p w14:paraId="211759BA" w14:textId="77777777" w:rsidR="002C3692" w:rsidRDefault="002C3692" w:rsidP="002C3692">
      <w:r>
        <w:lastRenderedPageBreak/>
        <w:t xml:space="preserve">        </w:t>
      </w:r>
      <w:proofErr w:type="spellStart"/>
      <w:r>
        <w:t>ee.Feature</w:t>
      </w:r>
      <w:proofErr w:type="spellEnd"/>
      <w:r>
        <w:t>(</w:t>
      </w:r>
    </w:p>
    <w:p w14:paraId="17D9F90F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1104125976562, 37.76890548932033]),</w:t>
      </w:r>
    </w:p>
    <w:p w14:paraId="203468AD" w14:textId="77777777" w:rsidR="002C3692" w:rsidRDefault="002C3692" w:rsidP="002C3692">
      <w:r>
        <w:t xml:space="preserve">            {</w:t>
      </w:r>
    </w:p>
    <w:p w14:paraId="15A07F7B" w14:textId="77777777" w:rsidR="002C3692" w:rsidRDefault="002C3692" w:rsidP="002C3692">
      <w:r>
        <w:t xml:space="preserve">              "landcover": 0,</w:t>
      </w:r>
    </w:p>
    <w:p w14:paraId="494741DD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4"</w:t>
      </w:r>
    </w:p>
    <w:p w14:paraId="4DB68D42" w14:textId="77777777" w:rsidR="002C3692" w:rsidRDefault="002C3692" w:rsidP="002C3692">
      <w:r>
        <w:t xml:space="preserve">            }),</w:t>
      </w:r>
    </w:p>
    <w:p w14:paraId="6F55EBE0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E46D47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1859436035156, 37.7835592241132]),</w:t>
      </w:r>
    </w:p>
    <w:p w14:paraId="0E523FF0" w14:textId="77777777" w:rsidR="002C3692" w:rsidRDefault="002C3692" w:rsidP="002C3692">
      <w:r>
        <w:t xml:space="preserve">            {</w:t>
      </w:r>
    </w:p>
    <w:p w14:paraId="046B9815" w14:textId="77777777" w:rsidR="002C3692" w:rsidRDefault="002C3692" w:rsidP="002C3692">
      <w:r>
        <w:t xml:space="preserve">              "landcover": 0,</w:t>
      </w:r>
    </w:p>
    <w:p w14:paraId="2EB61274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5"</w:t>
      </w:r>
    </w:p>
    <w:p w14:paraId="19EEC828" w14:textId="77777777" w:rsidR="002C3692" w:rsidRDefault="002C3692" w:rsidP="002C3692">
      <w:r>
        <w:t xml:space="preserve">            }),</w:t>
      </w:r>
    </w:p>
    <w:p w14:paraId="78815C1A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5B74CC8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1790771484375, 37.801465399617314]),</w:t>
      </w:r>
    </w:p>
    <w:p w14:paraId="34094789" w14:textId="77777777" w:rsidR="002C3692" w:rsidRDefault="002C3692" w:rsidP="002C3692">
      <w:r>
        <w:t xml:space="preserve">            {</w:t>
      </w:r>
    </w:p>
    <w:p w14:paraId="630A130E" w14:textId="77777777" w:rsidR="002C3692" w:rsidRDefault="002C3692" w:rsidP="002C3692">
      <w:r>
        <w:t xml:space="preserve">              "landcover": 0,</w:t>
      </w:r>
    </w:p>
    <w:p w14:paraId="1489FA72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6"</w:t>
      </w:r>
    </w:p>
    <w:p w14:paraId="0C59B2A5" w14:textId="77777777" w:rsidR="002C3692" w:rsidRDefault="002C3692" w:rsidP="002C3692">
      <w:r>
        <w:t xml:space="preserve">            }),</w:t>
      </w:r>
    </w:p>
    <w:p w14:paraId="68272580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0D69D3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0142822265625, 37.77053382550901]),</w:t>
      </w:r>
    </w:p>
    <w:p w14:paraId="045AB256" w14:textId="77777777" w:rsidR="002C3692" w:rsidRDefault="002C3692" w:rsidP="002C3692">
      <w:r>
        <w:t xml:space="preserve">            {</w:t>
      </w:r>
    </w:p>
    <w:p w14:paraId="26782ED0" w14:textId="77777777" w:rsidR="002C3692" w:rsidRDefault="002C3692" w:rsidP="002C3692">
      <w:r>
        <w:t xml:space="preserve">              "landcover": 0,</w:t>
      </w:r>
    </w:p>
    <w:p w14:paraId="6BA8A36C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7"</w:t>
      </w:r>
    </w:p>
    <w:p w14:paraId="3F925979" w14:textId="77777777" w:rsidR="002C3692" w:rsidRDefault="002C3692" w:rsidP="002C3692">
      <w:r>
        <w:t xml:space="preserve">            }),</w:t>
      </w:r>
    </w:p>
    <w:p w14:paraId="6C7F5EE1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6D67DB77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9662170410156, 37.75370595587201]),</w:t>
      </w:r>
    </w:p>
    <w:p w14:paraId="445B5CA4" w14:textId="77777777" w:rsidR="002C3692" w:rsidRDefault="002C3692" w:rsidP="002C3692">
      <w:r>
        <w:t xml:space="preserve">            {</w:t>
      </w:r>
    </w:p>
    <w:p w14:paraId="7FFDD584" w14:textId="77777777" w:rsidR="002C3692" w:rsidRDefault="002C3692" w:rsidP="002C3692">
      <w:r>
        <w:t xml:space="preserve">              "landcover": 0,</w:t>
      </w:r>
    </w:p>
    <w:p w14:paraId="47F53645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8"</w:t>
      </w:r>
    </w:p>
    <w:p w14:paraId="252FBEB9" w14:textId="77777777" w:rsidR="002C3692" w:rsidRDefault="002C3692" w:rsidP="002C3692">
      <w:r>
        <w:t xml:space="preserve">            }),</w:t>
      </w:r>
    </w:p>
    <w:p w14:paraId="33B487E3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FCDF0A6" w14:textId="77777777" w:rsidR="002C3692" w:rsidRDefault="002C3692" w:rsidP="002C3692">
      <w:r>
        <w:lastRenderedPageBreak/>
        <w:t xml:space="preserve">            </w:t>
      </w:r>
      <w:proofErr w:type="spellStart"/>
      <w:r>
        <w:t>ee.Geometry.Point</w:t>
      </w:r>
      <w:proofErr w:type="spellEnd"/>
      <w:r>
        <w:t>([-122.28950500488281, 37.8166551148543]),</w:t>
      </w:r>
    </w:p>
    <w:p w14:paraId="0A95DA56" w14:textId="77777777" w:rsidR="002C3692" w:rsidRDefault="002C3692" w:rsidP="002C3692">
      <w:r>
        <w:t xml:space="preserve">            {</w:t>
      </w:r>
    </w:p>
    <w:p w14:paraId="31E5DA67" w14:textId="77777777" w:rsidR="002C3692" w:rsidRDefault="002C3692" w:rsidP="002C3692">
      <w:r>
        <w:t xml:space="preserve">              "landcover": 0,</w:t>
      </w:r>
    </w:p>
    <w:p w14:paraId="59F86DFE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9"</w:t>
      </w:r>
    </w:p>
    <w:p w14:paraId="2AA09B8A" w14:textId="77777777" w:rsidR="002C3692" w:rsidRDefault="002C3692" w:rsidP="002C3692">
      <w:r>
        <w:t xml:space="preserve">            }),</w:t>
      </w:r>
    </w:p>
    <w:p w14:paraId="6E7BD70B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FF5C000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8195190429688, 37.82696064199382]),</w:t>
      </w:r>
    </w:p>
    <w:p w14:paraId="31D39558" w14:textId="77777777" w:rsidR="002C3692" w:rsidRDefault="002C3692" w:rsidP="002C3692">
      <w:r>
        <w:t xml:space="preserve">            {</w:t>
      </w:r>
    </w:p>
    <w:p w14:paraId="1D15268A" w14:textId="77777777" w:rsidR="002C3692" w:rsidRDefault="002C3692" w:rsidP="002C3692">
      <w:r>
        <w:t xml:space="preserve">              "landcover": 0,</w:t>
      </w:r>
    </w:p>
    <w:p w14:paraId="4F74403E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0"</w:t>
      </w:r>
    </w:p>
    <w:p w14:paraId="39D168A2" w14:textId="77777777" w:rsidR="002C3692" w:rsidRDefault="002C3692" w:rsidP="002C3692">
      <w:r>
        <w:t xml:space="preserve">            }),</w:t>
      </w:r>
    </w:p>
    <w:p w14:paraId="31A7EE16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26596AA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8126525878906, 37.81882481909333]),</w:t>
      </w:r>
    </w:p>
    <w:p w14:paraId="5E51B4F9" w14:textId="77777777" w:rsidR="002C3692" w:rsidRDefault="002C3692" w:rsidP="002C3692">
      <w:r>
        <w:t xml:space="preserve">            {</w:t>
      </w:r>
    </w:p>
    <w:p w14:paraId="7F989DA7" w14:textId="77777777" w:rsidR="002C3692" w:rsidRDefault="002C3692" w:rsidP="002C3692">
      <w:r>
        <w:t xml:space="preserve">              "landcover": 0,</w:t>
      </w:r>
    </w:p>
    <w:p w14:paraId="1CE510C6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1"</w:t>
      </w:r>
    </w:p>
    <w:p w14:paraId="1AC12E36" w14:textId="77777777" w:rsidR="002C3692" w:rsidRDefault="002C3692" w:rsidP="002C3692">
      <w:r>
        <w:t xml:space="preserve">            }),</w:t>
      </w:r>
    </w:p>
    <w:p w14:paraId="00167C87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9B3EF47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723388671875, 37.82858769894982]),</w:t>
      </w:r>
    </w:p>
    <w:p w14:paraId="06EF6564" w14:textId="77777777" w:rsidR="002C3692" w:rsidRDefault="002C3692" w:rsidP="002C3692">
      <w:r>
        <w:t xml:space="preserve">            {</w:t>
      </w:r>
    </w:p>
    <w:p w14:paraId="2911727D" w14:textId="77777777" w:rsidR="002C3692" w:rsidRDefault="002C3692" w:rsidP="002C3692">
      <w:r>
        <w:t xml:space="preserve">              "landcover": 0,</w:t>
      </w:r>
    </w:p>
    <w:p w14:paraId="1D61F1FD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2"</w:t>
      </w:r>
    </w:p>
    <w:p w14:paraId="518D42D0" w14:textId="77777777" w:rsidR="002C3692" w:rsidRDefault="002C3692" w:rsidP="002C3692">
      <w:r>
        <w:t xml:space="preserve">            }),</w:t>
      </w:r>
    </w:p>
    <w:p w14:paraId="3348FF7A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27DC3F7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8607177734375, 37.84702517033112]),</w:t>
      </w:r>
    </w:p>
    <w:p w14:paraId="7DD389A2" w14:textId="77777777" w:rsidR="002C3692" w:rsidRDefault="002C3692" w:rsidP="002C3692">
      <w:r>
        <w:t xml:space="preserve">            {</w:t>
      </w:r>
    </w:p>
    <w:p w14:paraId="375400D1" w14:textId="77777777" w:rsidR="002C3692" w:rsidRDefault="002C3692" w:rsidP="002C3692">
      <w:r>
        <w:t xml:space="preserve">              "landcover": 0,</w:t>
      </w:r>
    </w:p>
    <w:p w14:paraId="2CB01A3C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3"</w:t>
      </w:r>
    </w:p>
    <w:p w14:paraId="7AEB2E22" w14:textId="77777777" w:rsidR="002C3692" w:rsidRDefault="002C3692" w:rsidP="002C3692">
      <w:r>
        <w:t xml:space="preserve">            }),</w:t>
      </w:r>
    </w:p>
    <w:p w14:paraId="2B55D35A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699E70F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9293823242188, 37.8562421777618]),</w:t>
      </w:r>
    </w:p>
    <w:p w14:paraId="2941E93E" w14:textId="77777777" w:rsidR="002C3692" w:rsidRDefault="002C3692" w:rsidP="002C3692">
      <w:r>
        <w:lastRenderedPageBreak/>
        <w:t xml:space="preserve">            {</w:t>
      </w:r>
    </w:p>
    <w:p w14:paraId="609DAB3D" w14:textId="77777777" w:rsidR="002C3692" w:rsidRDefault="002C3692" w:rsidP="002C3692">
      <w:r>
        <w:t xml:space="preserve">              "landcover": 0,</w:t>
      </w:r>
    </w:p>
    <w:p w14:paraId="1BBF3A73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4"</w:t>
      </w:r>
    </w:p>
    <w:p w14:paraId="123207DA" w14:textId="77777777" w:rsidR="002C3692" w:rsidRDefault="002C3692" w:rsidP="002C3692">
      <w:r>
        <w:t xml:space="preserve">            }),</w:t>
      </w:r>
    </w:p>
    <w:p w14:paraId="2463E0E8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6B7EC4A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7302551269531, 37.849193981623955]),</w:t>
      </w:r>
    </w:p>
    <w:p w14:paraId="78F09BB6" w14:textId="77777777" w:rsidR="002C3692" w:rsidRDefault="002C3692" w:rsidP="002C3692">
      <w:r>
        <w:t xml:space="preserve">            {</w:t>
      </w:r>
    </w:p>
    <w:p w14:paraId="4192843C" w14:textId="77777777" w:rsidR="002C3692" w:rsidRDefault="002C3692" w:rsidP="002C3692">
      <w:r>
        <w:t xml:space="preserve">              "landcover": 0,</w:t>
      </w:r>
    </w:p>
    <w:p w14:paraId="2CE7DA06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5"</w:t>
      </w:r>
    </w:p>
    <w:p w14:paraId="55A3E50E" w14:textId="77777777" w:rsidR="002C3692" w:rsidRDefault="002C3692" w:rsidP="002C3692">
      <w:r>
        <w:t xml:space="preserve">            }),</w:t>
      </w:r>
    </w:p>
    <w:p w14:paraId="0B9731DD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260B4B7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8057861328125, 37.86545803289311]),</w:t>
      </w:r>
    </w:p>
    <w:p w14:paraId="1301AA9F" w14:textId="77777777" w:rsidR="002C3692" w:rsidRDefault="002C3692" w:rsidP="002C3692">
      <w:r>
        <w:t xml:space="preserve">            {</w:t>
      </w:r>
    </w:p>
    <w:p w14:paraId="41FB5CF2" w14:textId="77777777" w:rsidR="002C3692" w:rsidRDefault="002C3692" w:rsidP="002C3692">
      <w:r>
        <w:t xml:space="preserve">              "landcover": 0,</w:t>
      </w:r>
    </w:p>
    <w:p w14:paraId="632978D1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6"</w:t>
      </w:r>
    </w:p>
    <w:p w14:paraId="490CE003" w14:textId="77777777" w:rsidR="002C3692" w:rsidRDefault="002C3692" w:rsidP="002C3692">
      <w:r>
        <w:t xml:space="preserve">            }),</w:t>
      </w:r>
    </w:p>
    <w:p w14:paraId="0DFAB71F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664FE68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7096557617188, 37.820452055421086]),</w:t>
      </w:r>
    </w:p>
    <w:p w14:paraId="224C4AE0" w14:textId="77777777" w:rsidR="002C3692" w:rsidRDefault="002C3692" w:rsidP="002C3692">
      <w:r>
        <w:t xml:space="preserve">            {</w:t>
      </w:r>
    </w:p>
    <w:p w14:paraId="63E127D3" w14:textId="77777777" w:rsidR="002C3692" w:rsidRDefault="002C3692" w:rsidP="002C3692">
      <w:r>
        <w:t xml:space="preserve">              "landcover": 0,</w:t>
      </w:r>
    </w:p>
    <w:p w14:paraId="4FC1A92F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7"</w:t>
      </w:r>
    </w:p>
    <w:p w14:paraId="5384609E" w14:textId="77777777" w:rsidR="002C3692" w:rsidRDefault="002C3692" w:rsidP="002C3692">
      <w:r>
        <w:t xml:space="preserve">            }),</w:t>
      </w:r>
    </w:p>
    <w:p w14:paraId="187B607F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5031AC78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7920532226562, 37.808518155993234]),</w:t>
      </w:r>
    </w:p>
    <w:p w14:paraId="1CB26A9C" w14:textId="77777777" w:rsidR="002C3692" w:rsidRDefault="002C3692" w:rsidP="002C3692">
      <w:r>
        <w:t xml:space="preserve">            {</w:t>
      </w:r>
    </w:p>
    <w:p w14:paraId="03B0B58C" w14:textId="77777777" w:rsidR="002C3692" w:rsidRDefault="002C3692" w:rsidP="002C3692">
      <w:r>
        <w:t xml:space="preserve">              "landcover": 0,</w:t>
      </w:r>
    </w:p>
    <w:p w14:paraId="2D316B4A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8"</w:t>
      </w:r>
    </w:p>
    <w:p w14:paraId="5BEDCEE5" w14:textId="77777777" w:rsidR="002C3692" w:rsidRDefault="002C3692" w:rsidP="002C3692">
      <w:r>
        <w:t xml:space="preserve">            }),</w:t>
      </w:r>
    </w:p>
    <w:p w14:paraId="4D271F4D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0E8AD54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7783203125, 37.80092285199884]),</w:t>
      </w:r>
    </w:p>
    <w:p w14:paraId="294E5FFC" w14:textId="77777777" w:rsidR="002C3692" w:rsidRDefault="002C3692" w:rsidP="002C3692">
      <w:r>
        <w:t xml:space="preserve">            {</w:t>
      </w:r>
    </w:p>
    <w:p w14:paraId="3EC512C0" w14:textId="77777777" w:rsidR="002C3692" w:rsidRDefault="002C3692" w:rsidP="002C3692">
      <w:r>
        <w:lastRenderedPageBreak/>
        <w:t xml:space="preserve">              "landcover": 0,</w:t>
      </w:r>
    </w:p>
    <w:p w14:paraId="296D1F2D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9"</w:t>
      </w:r>
    </w:p>
    <w:p w14:paraId="5A51C981" w14:textId="77777777" w:rsidR="002C3692" w:rsidRDefault="002C3692" w:rsidP="002C3692">
      <w:r>
        <w:t xml:space="preserve">            }),</w:t>
      </w:r>
    </w:p>
    <w:p w14:paraId="0EAC30A2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ED2775C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1491088867188, 37.784644570400836]),</w:t>
      </w:r>
    </w:p>
    <w:p w14:paraId="6B3A13AF" w14:textId="77777777" w:rsidR="002C3692" w:rsidRDefault="002C3692" w:rsidP="002C3692">
      <w:r>
        <w:t xml:space="preserve">            {</w:t>
      </w:r>
    </w:p>
    <w:p w14:paraId="2E1205CE" w14:textId="77777777" w:rsidR="002C3692" w:rsidRDefault="002C3692" w:rsidP="002C3692">
      <w:r>
        <w:t xml:space="preserve">              "landcover": 0,</w:t>
      </w:r>
    </w:p>
    <w:p w14:paraId="0475729A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0"</w:t>
      </w:r>
    </w:p>
    <w:p w14:paraId="28BA2B5B" w14:textId="77777777" w:rsidR="002C3692" w:rsidRDefault="002C3692" w:rsidP="002C3692">
      <w:r>
        <w:t xml:space="preserve">            }),</w:t>
      </w:r>
    </w:p>
    <w:p w14:paraId="091DF863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5DCE9587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1903076171875, 37.7835592241132]),</w:t>
      </w:r>
    </w:p>
    <w:p w14:paraId="594B3249" w14:textId="77777777" w:rsidR="002C3692" w:rsidRDefault="002C3692" w:rsidP="002C3692">
      <w:r>
        <w:t xml:space="preserve">            {</w:t>
      </w:r>
    </w:p>
    <w:p w14:paraId="34D4F6FB" w14:textId="77777777" w:rsidR="002C3692" w:rsidRDefault="002C3692" w:rsidP="002C3692">
      <w:r>
        <w:t xml:space="preserve">              "landcover": 0,</w:t>
      </w:r>
    </w:p>
    <w:p w14:paraId="6913DA91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1"</w:t>
      </w:r>
    </w:p>
    <w:p w14:paraId="39B4CF48" w14:textId="77777777" w:rsidR="002C3692" w:rsidRDefault="002C3692" w:rsidP="002C3692">
      <w:r>
        <w:t xml:space="preserve">            }),</w:t>
      </w:r>
    </w:p>
    <w:p w14:paraId="6880D87E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31FE43B9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6959228515625, 37.80200794325057]),</w:t>
      </w:r>
    </w:p>
    <w:p w14:paraId="0278E3E8" w14:textId="77777777" w:rsidR="002C3692" w:rsidRDefault="002C3692" w:rsidP="002C3692">
      <w:r>
        <w:t xml:space="preserve">            {</w:t>
      </w:r>
    </w:p>
    <w:p w14:paraId="72CBEAA2" w14:textId="77777777" w:rsidR="002C3692" w:rsidRDefault="002C3692" w:rsidP="002C3692">
      <w:r>
        <w:t xml:space="preserve">              "landcover": 0,</w:t>
      </w:r>
    </w:p>
    <w:p w14:paraId="13F54144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2"</w:t>
      </w:r>
    </w:p>
    <w:p w14:paraId="42D59436" w14:textId="77777777" w:rsidR="002C3692" w:rsidRDefault="002C3692" w:rsidP="002C3692">
      <w:r>
        <w:t xml:space="preserve">            }),</w:t>
      </w:r>
    </w:p>
    <w:p w14:paraId="16A3B289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1050039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0966796875, 37.768362702622596]),</w:t>
      </w:r>
    </w:p>
    <w:p w14:paraId="57E64500" w14:textId="77777777" w:rsidR="002C3692" w:rsidRDefault="002C3692" w:rsidP="002C3692">
      <w:r>
        <w:t xml:space="preserve">            {</w:t>
      </w:r>
    </w:p>
    <w:p w14:paraId="37F1F6FA" w14:textId="77777777" w:rsidR="002C3692" w:rsidRDefault="002C3692" w:rsidP="002C3692">
      <w:r>
        <w:t xml:space="preserve">              "landcover": 0,</w:t>
      </w:r>
    </w:p>
    <w:p w14:paraId="589CB6D3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3"</w:t>
      </w:r>
    </w:p>
    <w:p w14:paraId="0F1EACF9" w14:textId="77777777" w:rsidR="002C3692" w:rsidRDefault="002C3692" w:rsidP="002C3692">
      <w:r>
        <w:t xml:space="preserve">            })]),</w:t>
      </w:r>
    </w:p>
    <w:p w14:paraId="26DE8AA6" w14:textId="77777777" w:rsidR="002C3692" w:rsidRDefault="002C3692" w:rsidP="002C3692">
      <w:r>
        <w:t xml:space="preserve">    vegetation = /* color: #3b8b00 */</w:t>
      </w:r>
      <w:proofErr w:type="spellStart"/>
      <w:r>
        <w:t>ee.FeatureCollection</w:t>
      </w:r>
      <w:proofErr w:type="spellEnd"/>
      <w:r>
        <w:t>(</w:t>
      </w:r>
    </w:p>
    <w:p w14:paraId="4279D301" w14:textId="77777777" w:rsidR="002C3692" w:rsidRDefault="002C3692" w:rsidP="002C3692">
      <w:r>
        <w:t xml:space="preserve">        [</w:t>
      </w:r>
      <w:proofErr w:type="spellStart"/>
      <w:r>
        <w:t>ee.Feature</w:t>
      </w:r>
      <w:proofErr w:type="spellEnd"/>
      <w:r>
        <w:t>(</w:t>
      </w:r>
    </w:p>
    <w:p w14:paraId="56A098E4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15835571289062, 37.81990964729775]),</w:t>
      </w:r>
    </w:p>
    <w:p w14:paraId="6A164043" w14:textId="77777777" w:rsidR="002C3692" w:rsidRDefault="002C3692" w:rsidP="002C3692">
      <w:r>
        <w:t xml:space="preserve">            {</w:t>
      </w:r>
    </w:p>
    <w:p w14:paraId="72AC3795" w14:textId="77777777" w:rsidR="002C3692" w:rsidRDefault="002C3692" w:rsidP="002C3692">
      <w:r>
        <w:lastRenderedPageBreak/>
        <w:t xml:space="preserve">              "landcover": 1,</w:t>
      </w:r>
    </w:p>
    <w:p w14:paraId="53DD48E3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0"</w:t>
      </w:r>
    </w:p>
    <w:p w14:paraId="6B420CBF" w14:textId="77777777" w:rsidR="002C3692" w:rsidRDefault="002C3692" w:rsidP="002C3692">
      <w:r>
        <w:t xml:space="preserve">            }),</w:t>
      </w:r>
    </w:p>
    <w:p w14:paraId="5FEFE4E2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12CA8B7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14462280273438, 37.806890656610484]),</w:t>
      </w:r>
    </w:p>
    <w:p w14:paraId="79513C8F" w14:textId="77777777" w:rsidR="002C3692" w:rsidRDefault="002C3692" w:rsidP="002C3692">
      <w:r>
        <w:t xml:space="preserve">            {</w:t>
      </w:r>
    </w:p>
    <w:p w14:paraId="3C8D301D" w14:textId="77777777" w:rsidR="002C3692" w:rsidRDefault="002C3692" w:rsidP="002C3692">
      <w:r>
        <w:t xml:space="preserve">              "landcover": 1,</w:t>
      </w:r>
    </w:p>
    <w:p w14:paraId="0F7B8D3F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"</w:t>
      </w:r>
    </w:p>
    <w:p w14:paraId="11E67305" w14:textId="77777777" w:rsidR="002C3692" w:rsidRDefault="002C3692" w:rsidP="002C3692">
      <w:r>
        <w:t xml:space="preserve">            }),</w:t>
      </w:r>
    </w:p>
    <w:p w14:paraId="50D74515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6D820E4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16522216796875, 37.817197546892785]),</w:t>
      </w:r>
    </w:p>
    <w:p w14:paraId="316B4104" w14:textId="77777777" w:rsidR="002C3692" w:rsidRDefault="002C3692" w:rsidP="002C3692">
      <w:r>
        <w:t xml:space="preserve">            {</w:t>
      </w:r>
    </w:p>
    <w:p w14:paraId="7AAA1456" w14:textId="77777777" w:rsidR="002C3692" w:rsidRDefault="002C3692" w:rsidP="002C3692">
      <w:r>
        <w:t xml:space="preserve">              "landcover": 1,</w:t>
      </w:r>
    </w:p>
    <w:p w14:paraId="69DB17EF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"</w:t>
      </w:r>
    </w:p>
    <w:p w14:paraId="15320CDC" w14:textId="77777777" w:rsidR="002C3692" w:rsidRDefault="002C3692" w:rsidP="002C3692">
      <w:r>
        <w:t xml:space="preserve">            }),</w:t>
      </w:r>
    </w:p>
    <w:p w14:paraId="3C241004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E8736DA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09793090820312, 37.80797566018445]),</w:t>
      </w:r>
    </w:p>
    <w:p w14:paraId="34503B63" w14:textId="77777777" w:rsidR="002C3692" w:rsidRDefault="002C3692" w:rsidP="002C3692">
      <w:r>
        <w:t xml:space="preserve">            {</w:t>
      </w:r>
    </w:p>
    <w:p w14:paraId="050317EA" w14:textId="77777777" w:rsidR="002C3692" w:rsidRDefault="002C3692" w:rsidP="002C3692">
      <w:r>
        <w:t xml:space="preserve">              "landcover": 1,</w:t>
      </w:r>
    </w:p>
    <w:p w14:paraId="62B92267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3"</w:t>
      </w:r>
    </w:p>
    <w:p w14:paraId="7369C4AC" w14:textId="77777777" w:rsidR="002C3692" w:rsidRDefault="002C3692" w:rsidP="002C3692">
      <w:r>
        <w:t xml:space="preserve">            }),</w:t>
      </w:r>
    </w:p>
    <w:p w14:paraId="3BAAF2F8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837F0EF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08282470703125, 37.81123057525427]),</w:t>
      </w:r>
    </w:p>
    <w:p w14:paraId="0522B654" w14:textId="77777777" w:rsidR="002C3692" w:rsidRDefault="002C3692" w:rsidP="002C3692">
      <w:r>
        <w:t xml:space="preserve">            {</w:t>
      </w:r>
    </w:p>
    <w:p w14:paraId="1FB95C28" w14:textId="77777777" w:rsidR="002C3692" w:rsidRDefault="002C3692" w:rsidP="002C3692">
      <w:r>
        <w:t xml:space="preserve">              "landcover": 1,</w:t>
      </w:r>
    </w:p>
    <w:p w14:paraId="25112161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4"</w:t>
      </w:r>
    </w:p>
    <w:p w14:paraId="1D3A5E95" w14:textId="77777777" w:rsidR="002C3692" w:rsidRDefault="002C3692" w:rsidP="002C3692">
      <w:r>
        <w:t xml:space="preserve">            }),</w:t>
      </w:r>
    </w:p>
    <w:p w14:paraId="634B3386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57047AC3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07733154296875, 37.7992951852321]),</w:t>
      </w:r>
    </w:p>
    <w:p w14:paraId="61E677EF" w14:textId="77777777" w:rsidR="002C3692" w:rsidRDefault="002C3692" w:rsidP="002C3692">
      <w:r>
        <w:t xml:space="preserve">            {</w:t>
      </w:r>
    </w:p>
    <w:p w14:paraId="6193F7A5" w14:textId="77777777" w:rsidR="002C3692" w:rsidRDefault="002C3692" w:rsidP="002C3692">
      <w:r>
        <w:t xml:space="preserve">              "landcover": 1,</w:t>
      </w:r>
    </w:p>
    <w:p w14:paraId="04905D65" w14:textId="77777777" w:rsidR="002C3692" w:rsidRDefault="002C3692" w:rsidP="002C3692">
      <w:r>
        <w:lastRenderedPageBreak/>
        <w:t xml:space="preserve">              "</w:t>
      </w:r>
      <w:proofErr w:type="spellStart"/>
      <w:r>
        <w:t>system:index</w:t>
      </w:r>
      <w:proofErr w:type="spellEnd"/>
      <w:r>
        <w:t>": "5"</w:t>
      </w:r>
    </w:p>
    <w:p w14:paraId="315BA71C" w14:textId="77777777" w:rsidR="002C3692" w:rsidRDefault="002C3692" w:rsidP="002C3692">
      <w:r>
        <w:t xml:space="preserve">            }),</w:t>
      </w:r>
    </w:p>
    <w:p w14:paraId="2426B896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C841D0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05398559570312, 37.77867496858311]),</w:t>
      </w:r>
    </w:p>
    <w:p w14:paraId="735B24EE" w14:textId="77777777" w:rsidR="002C3692" w:rsidRDefault="002C3692" w:rsidP="002C3692">
      <w:r>
        <w:t xml:space="preserve">            {</w:t>
      </w:r>
    </w:p>
    <w:p w14:paraId="0AA4BB12" w14:textId="77777777" w:rsidR="002C3692" w:rsidRDefault="002C3692" w:rsidP="002C3692">
      <w:r>
        <w:t xml:space="preserve">              "landcover": 1,</w:t>
      </w:r>
    </w:p>
    <w:p w14:paraId="6CA957B6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6"</w:t>
      </w:r>
    </w:p>
    <w:p w14:paraId="3796C778" w14:textId="77777777" w:rsidR="002C3692" w:rsidRDefault="002C3692" w:rsidP="002C3692">
      <w:r>
        <w:t xml:space="preserve">            }),</w:t>
      </w:r>
    </w:p>
    <w:p w14:paraId="2E6F253B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8F40BB7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05398559570312, 37.76673431862507]),</w:t>
      </w:r>
    </w:p>
    <w:p w14:paraId="45727007" w14:textId="77777777" w:rsidR="002C3692" w:rsidRDefault="002C3692" w:rsidP="002C3692">
      <w:r>
        <w:t xml:space="preserve">            {</w:t>
      </w:r>
    </w:p>
    <w:p w14:paraId="5240A2D2" w14:textId="77777777" w:rsidR="002C3692" w:rsidRDefault="002C3692" w:rsidP="002C3692">
      <w:r>
        <w:t xml:space="preserve">              "landcover": 1,</w:t>
      </w:r>
    </w:p>
    <w:p w14:paraId="14B329CF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7"</w:t>
      </w:r>
    </w:p>
    <w:p w14:paraId="3857A3AC" w14:textId="77777777" w:rsidR="002C3692" w:rsidRDefault="002C3692" w:rsidP="002C3692">
      <w:r>
        <w:t xml:space="preserve">            }),</w:t>
      </w:r>
    </w:p>
    <w:p w14:paraId="152EBD2D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3D1C29F6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07389831542969, 37.792784159505125]),</w:t>
      </w:r>
    </w:p>
    <w:p w14:paraId="7C828832" w14:textId="77777777" w:rsidR="002C3692" w:rsidRDefault="002C3692" w:rsidP="002C3692">
      <w:r>
        <w:t xml:space="preserve">            {</w:t>
      </w:r>
    </w:p>
    <w:p w14:paraId="36AFF175" w14:textId="77777777" w:rsidR="002C3692" w:rsidRDefault="002C3692" w:rsidP="002C3692">
      <w:r>
        <w:t xml:space="preserve">              "landcover": 1,</w:t>
      </w:r>
    </w:p>
    <w:p w14:paraId="16CEE2C2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8"</w:t>
      </w:r>
    </w:p>
    <w:p w14:paraId="19DDEA5F" w14:textId="77777777" w:rsidR="002C3692" w:rsidRDefault="002C3692" w:rsidP="002C3692">
      <w:r>
        <w:t xml:space="preserve">            }),</w:t>
      </w:r>
    </w:p>
    <w:p w14:paraId="7174F355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EA80641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0306396484375, 37.83455326751277]),</w:t>
      </w:r>
    </w:p>
    <w:p w14:paraId="7F04C78C" w14:textId="77777777" w:rsidR="002C3692" w:rsidRDefault="002C3692" w:rsidP="002C3692">
      <w:r>
        <w:t xml:space="preserve">            {</w:t>
      </w:r>
    </w:p>
    <w:p w14:paraId="75684130" w14:textId="77777777" w:rsidR="002C3692" w:rsidRDefault="002C3692" w:rsidP="002C3692">
      <w:r>
        <w:t xml:space="preserve">              "landcover": 1,</w:t>
      </w:r>
    </w:p>
    <w:p w14:paraId="3B99CE0A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9"</w:t>
      </w:r>
    </w:p>
    <w:p w14:paraId="16823C5D" w14:textId="77777777" w:rsidR="002C3692" w:rsidRDefault="002C3692" w:rsidP="002C3692">
      <w:r>
        <w:t xml:space="preserve">            }),</w:t>
      </w:r>
    </w:p>
    <w:p w14:paraId="1D527063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EAE4D11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06497192382812, 37.831299380818606]),</w:t>
      </w:r>
    </w:p>
    <w:p w14:paraId="7FCF93D6" w14:textId="77777777" w:rsidR="002C3692" w:rsidRDefault="002C3692" w:rsidP="002C3692">
      <w:r>
        <w:t xml:space="preserve">            {</w:t>
      </w:r>
    </w:p>
    <w:p w14:paraId="596772F3" w14:textId="77777777" w:rsidR="002C3692" w:rsidRDefault="002C3692" w:rsidP="002C3692">
      <w:r>
        <w:t xml:space="preserve">              "landcover": 1,</w:t>
      </w:r>
    </w:p>
    <w:p w14:paraId="70B1B801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0"</w:t>
      </w:r>
    </w:p>
    <w:p w14:paraId="6CECF57F" w14:textId="77777777" w:rsidR="002C3692" w:rsidRDefault="002C3692" w:rsidP="002C3692">
      <w:r>
        <w:lastRenderedPageBreak/>
        <w:t xml:space="preserve">            }),</w:t>
      </w:r>
    </w:p>
    <w:p w14:paraId="59930225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7C62CC4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19268798828125, 37.85461573076714]),</w:t>
      </w:r>
    </w:p>
    <w:p w14:paraId="08B0478E" w14:textId="77777777" w:rsidR="002C3692" w:rsidRDefault="002C3692" w:rsidP="002C3692">
      <w:r>
        <w:t xml:space="preserve">            {</w:t>
      </w:r>
    </w:p>
    <w:p w14:paraId="6DB5B8DF" w14:textId="77777777" w:rsidR="002C3692" w:rsidRDefault="002C3692" w:rsidP="002C3692">
      <w:r>
        <w:t xml:space="preserve">              "landcover": 1,</w:t>
      </w:r>
    </w:p>
    <w:p w14:paraId="6F823C3E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1"</w:t>
      </w:r>
    </w:p>
    <w:p w14:paraId="724E12D4" w14:textId="77777777" w:rsidR="002C3692" w:rsidRDefault="002C3692" w:rsidP="002C3692">
      <w:r>
        <w:t xml:space="preserve">            }),</w:t>
      </w:r>
    </w:p>
    <w:p w14:paraId="3835360B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6C67148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18170166015625, 37.849193981623955]),</w:t>
      </w:r>
    </w:p>
    <w:p w14:paraId="498BFC73" w14:textId="77777777" w:rsidR="002C3692" w:rsidRDefault="002C3692" w:rsidP="002C3692">
      <w:r>
        <w:t xml:space="preserve">            {</w:t>
      </w:r>
    </w:p>
    <w:p w14:paraId="1A60AD9C" w14:textId="77777777" w:rsidR="002C3692" w:rsidRDefault="002C3692" w:rsidP="002C3692">
      <w:r>
        <w:t xml:space="preserve">              "landcover": 1,</w:t>
      </w:r>
    </w:p>
    <w:p w14:paraId="09F0E762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2"</w:t>
      </w:r>
    </w:p>
    <w:p w14:paraId="79E9466E" w14:textId="77777777" w:rsidR="002C3692" w:rsidRDefault="002C3692" w:rsidP="002C3692">
      <w:r>
        <w:t xml:space="preserve">            }),</w:t>
      </w:r>
    </w:p>
    <w:p w14:paraId="053FF422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01856DBC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1609802246094, 37.84051835371829]),</w:t>
      </w:r>
    </w:p>
    <w:p w14:paraId="76CF6D4E" w14:textId="77777777" w:rsidR="002C3692" w:rsidRDefault="002C3692" w:rsidP="002C3692">
      <w:r>
        <w:t xml:space="preserve">            {</w:t>
      </w:r>
    </w:p>
    <w:p w14:paraId="0EA14965" w14:textId="77777777" w:rsidR="002C3692" w:rsidRDefault="002C3692" w:rsidP="002C3692">
      <w:r>
        <w:t xml:space="preserve">              "landcover": 1,</w:t>
      </w:r>
    </w:p>
    <w:p w14:paraId="5C8950AD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3"</w:t>
      </w:r>
    </w:p>
    <w:p w14:paraId="1AE8E467" w14:textId="77777777" w:rsidR="002C3692" w:rsidRDefault="002C3692" w:rsidP="002C3692">
      <w:r>
        <w:t xml:space="preserve">            }),</w:t>
      </w:r>
    </w:p>
    <w:p w14:paraId="738EF7F1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ECABF0D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9137878417969, 37.838349287273296]),</w:t>
      </w:r>
    </w:p>
    <w:p w14:paraId="53104225" w14:textId="77777777" w:rsidR="002C3692" w:rsidRDefault="002C3692" w:rsidP="002C3692">
      <w:r>
        <w:t xml:space="preserve">            {</w:t>
      </w:r>
    </w:p>
    <w:p w14:paraId="31C658EA" w14:textId="77777777" w:rsidR="002C3692" w:rsidRDefault="002C3692" w:rsidP="002C3692">
      <w:r>
        <w:t xml:space="preserve">              "landcover": 1,</w:t>
      </w:r>
    </w:p>
    <w:p w14:paraId="214DC9D3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4"</w:t>
      </w:r>
    </w:p>
    <w:p w14:paraId="40445BB3" w14:textId="77777777" w:rsidR="002C3692" w:rsidRDefault="002C3692" w:rsidP="002C3692">
      <w:r>
        <w:t xml:space="preserve">            }),</w:t>
      </w:r>
    </w:p>
    <w:p w14:paraId="197EB6C6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D368E1E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0511169433594, 37.82641828170282]),</w:t>
      </w:r>
    </w:p>
    <w:p w14:paraId="20F6D39E" w14:textId="77777777" w:rsidR="002C3692" w:rsidRDefault="002C3692" w:rsidP="002C3692">
      <w:r>
        <w:t xml:space="preserve">            {</w:t>
      </w:r>
    </w:p>
    <w:p w14:paraId="38210926" w14:textId="77777777" w:rsidR="002C3692" w:rsidRDefault="002C3692" w:rsidP="002C3692">
      <w:r>
        <w:t xml:space="preserve">              "landcover": 1,</w:t>
      </w:r>
    </w:p>
    <w:p w14:paraId="6668CBD9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5"</w:t>
      </w:r>
    </w:p>
    <w:p w14:paraId="5D6123E3" w14:textId="77777777" w:rsidR="002C3692" w:rsidRDefault="002C3692" w:rsidP="002C3692">
      <w:r>
        <w:t xml:space="preserve">            }),</w:t>
      </w:r>
    </w:p>
    <w:p w14:paraId="72AAB66B" w14:textId="77777777" w:rsidR="002C3692" w:rsidRDefault="002C3692" w:rsidP="002C3692">
      <w:r>
        <w:lastRenderedPageBreak/>
        <w:t xml:space="preserve">        </w:t>
      </w:r>
      <w:proofErr w:type="spellStart"/>
      <w:r>
        <w:t>ee.Feature</w:t>
      </w:r>
      <w:proofErr w:type="spellEnd"/>
      <w:r>
        <w:t>(</w:t>
      </w:r>
    </w:p>
    <w:p w14:paraId="1A2529D9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4081726074219, 37.84160286302103]),</w:t>
      </w:r>
    </w:p>
    <w:p w14:paraId="1EC330CB" w14:textId="77777777" w:rsidR="002C3692" w:rsidRDefault="002C3692" w:rsidP="002C3692">
      <w:r>
        <w:t xml:space="preserve">            {</w:t>
      </w:r>
    </w:p>
    <w:p w14:paraId="41338FBF" w14:textId="77777777" w:rsidR="002C3692" w:rsidRDefault="002C3692" w:rsidP="002C3692">
      <w:r>
        <w:t xml:space="preserve">              "landcover": 1,</w:t>
      </w:r>
    </w:p>
    <w:p w14:paraId="721E6E79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6"</w:t>
      </w:r>
    </w:p>
    <w:p w14:paraId="1480FADE" w14:textId="77777777" w:rsidR="002C3692" w:rsidRDefault="002C3692" w:rsidP="002C3692">
      <w:r>
        <w:t xml:space="preserve">            }),</w:t>
      </w:r>
    </w:p>
    <w:p w14:paraId="3324C122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4120ED1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5592346191406, 37.85353141283498]),</w:t>
      </w:r>
    </w:p>
    <w:p w14:paraId="63CF3D1E" w14:textId="77777777" w:rsidR="002C3692" w:rsidRDefault="002C3692" w:rsidP="002C3692">
      <w:r>
        <w:t xml:space="preserve">            {</w:t>
      </w:r>
    </w:p>
    <w:p w14:paraId="206895E5" w14:textId="77777777" w:rsidR="002C3692" w:rsidRDefault="002C3692" w:rsidP="002C3692">
      <w:r>
        <w:t xml:space="preserve">              "landcover": 1,</w:t>
      </w:r>
    </w:p>
    <w:p w14:paraId="674B3E8B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7"</w:t>
      </w:r>
    </w:p>
    <w:p w14:paraId="4CAB37DB" w14:textId="77777777" w:rsidR="002C3692" w:rsidRDefault="002C3692" w:rsidP="002C3692">
      <w:r>
        <w:t xml:space="preserve">            }),</w:t>
      </w:r>
    </w:p>
    <w:p w14:paraId="5F8AB2D6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66FB9342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6278991699219, 37.86274760688767]),</w:t>
      </w:r>
    </w:p>
    <w:p w14:paraId="5C4D2ACF" w14:textId="77777777" w:rsidR="002C3692" w:rsidRDefault="002C3692" w:rsidP="002C3692">
      <w:r>
        <w:t xml:space="preserve">            {</w:t>
      </w:r>
    </w:p>
    <w:p w14:paraId="17702D41" w14:textId="77777777" w:rsidR="002C3692" w:rsidRDefault="002C3692" w:rsidP="002C3692">
      <w:r>
        <w:t xml:space="preserve">              "landcover": 1,</w:t>
      </w:r>
    </w:p>
    <w:p w14:paraId="4584D939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8"</w:t>
      </w:r>
    </w:p>
    <w:p w14:paraId="148E4BE8" w14:textId="77777777" w:rsidR="002C3692" w:rsidRDefault="002C3692" w:rsidP="002C3692">
      <w:r>
        <w:t xml:space="preserve">            }),</w:t>
      </w:r>
    </w:p>
    <w:p w14:paraId="3202C1D9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ED36F02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4631042480469, 37.86328970006369]),</w:t>
      </w:r>
    </w:p>
    <w:p w14:paraId="00567D04" w14:textId="77777777" w:rsidR="002C3692" w:rsidRDefault="002C3692" w:rsidP="002C3692">
      <w:r>
        <w:t xml:space="preserve">            {</w:t>
      </w:r>
    </w:p>
    <w:p w14:paraId="1106BB67" w14:textId="77777777" w:rsidR="002C3692" w:rsidRDefault="002C3692" w:rsidP="002C3692">
      <w:r>
        <w:t xml:space="preserve">              "landcover": 1,</w:t>
      </w:r>
    </w:p>
    <w:p w14:paraId="4A5013B1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9"</w:t>
      </w:r>
    </w:p>
    <w:p w14:paraId="7D105B20" w14:textId="77777777" w:rsidR="002C3692" w:rsidRDefault="002C3692" w:rsidP="002C3692">
      <w:r>
        <w:t xml:space="preserve">            }),</w:t>
      </w:r>
    </w:p>
    <w:p w14:paraId="7784C745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3BDD8A98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2708435058594, 37.85190490603355]),</w:t>
      </w:r>
    </w:p>
    <w:p w14:paraId="3D1AABAE" w14:textId="77777777" w:rsidR="002C3692" w:rsidRDefault="002C3692" w:rsidP="002C3692">
      <w:r>
        <w:t xml:space="preserve">            {</w:t>
      </w:r>
    </w:p>
    <w:p w14:paraId="43391079" w14:textId="77777777" w:rsidR="002C3692" w:rsidRDefault="002C3692" w:rsidP="002C3692">
      <w:r>
        <w:t xml:space="preserve">              "landcover": 1,</w:t>
      </w:r>
    </w:p>
    <w:p w14:paraId="7F39B8C3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0"</w:t>
      </w:r>
    </w:p>
    <w:p w14:paraId="647203A1" w14:textId="77777777" w:rsidR="002C3692" w:rsidRDefault="002C3692" w:rsidP="002C3692">
      <w:r>
        <w:t xml:space="preserve">            }),</w:t>
      </w:r>
    </w:p>
    <w:p w14:paraId="05021BD2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3CF20315" w14:textId="77777777" w:rsidR="002C3692" w:rsidRDefault="002C3692" w:rsidP="002C3692">
      <w:r>
        <w:lastRenderedPageBreak/>
        <w:t xml:space="preserve">            </w:t>
      </w:r>
      <w:proofErr w:type="spellStart"/>
      <w:r>
        <w:t>ee.Geometry.Point</w:t>
      </w:r>
      <w:proofErr w:type="spellEnd"/>
      <w:r>
        <w:t>([-122.52845764160156, 37.83889155986444]),</w:t>
      </w:r>
    </w:p>
    <w:p w14:paraId="2B6D1485" w14:textId="77777777" w:rsidR="002C3692" w:rsidRDefault="002C3692" w:rsidP="002C3692">
      <w:r>
        <w:t xml:space="preserve">            {</w:t>
      </w:r>
    </w:p>
    <w:p w14:paraId="12B90EA2" w14:textId="77777777" w:rsidR="002C3692" w:rsidRDefault="002C3692" w:rsidP="002C3692">
      <w:r>
        <w:t xml:space="preserve">              "landcover": 1,</w:t>
      </w:r>
    </w:p>
    <w:p w14:paraId="607307EF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1"</w:t>
      </w:r>
    </w:p>
    <w:p w14:paraId="380446AC" w14:textId="77777777" w:rsidR="002C3692" w:rsidRDefault="002C3692" w:rsidP="002C3692">
      <w:r>
        <w:t xml:space="preserve">            }),</w:t>
      </w:r>
    </w:p>
    <w:p w14:paraId="17180F13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1071689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1472473144531, 37.83021472002989]),</w:t>
      </w:r>
    </w:p>
    <w:p w14:paraId="57F835F3" w14:textId="77777777" w:rsidR="002C3692" w:rsidRDefault="002C3692" w:rsidP="002C3692">
      <w:r>
        <w:t xml:space="preserve">            {</w:t>
      </w:r>
    </w:p>
    <w:p w14:paraId="683A7D3F" w14:textId="77777777" w:rsidR="002C3692" w:rsidRDefault="002C3692" w:rsidP="002C3692">
      <w:r>
        <w:t xml:space="preserve">              "landcover": 1,</w:t>
      </w:r>
    </w:p>
    <w:p w14:paraId="26E3CF27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2"</w:t>
      </w:r>
    </w:p>
    <w:p w14:paraId="0C8EC8EA" w14:textId="77777777" w:rsidR="002C3692" w:rsidRDefault="002C3692" w:rsidP="002C3692">
      <w:r>
        <w:t xml:space="preserve">            })]),</w:t>
      </w:r>
    </w:p>
    <w:p w14:paraId="5CBE5FE5" w14:textId="77777777" w:rsidR="002C3692" w:rsidRDefault="002C3692" w:rsidP="002C3692">
      <w:r>
        <w:t xml:space="preserve">    water = /* color: #0300ff */</w:t>
      </w:r>
      <w:proofErr w:type="spellStart"/>
      <w:r>
        <w:t>ee.FeatureCollection</w:t>
      </w:r>
      <w:proofErr w:type="spellEnd"/>
      <w:r>
        <w:t>(</w:t>
      </w:r>
    </w:p>
    <w:p w14:paraId="0E71B873" w14:textId="77777777" w:rsidR="002C3692" w:rsidRDefault="002C3692" w:rsidP="002C3692">
      <w:r>
        <w:t xml:space="preserve">        [</w:t>
      </w:r>
      <w:proofErr w:type="spellStart"/>
      <w:r>
        <w:t>ee.Feature</w:t>
      </w:r>
      <w:proofErr w:type="spellEnd"/>
      <w:r>
        <w:t>(</w:t>
      </w:r>
    </w:p>
    <w:p w14:paraId="3BBDC89A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61085510253906, 37.835095568009415]),</w:t>
      </w:r>
    </w:p>
    <w:p w14:paraId="7AC597F4" w14:textId="77777777" w:rsidR="002C3692" w:rsidRDefault="002C3692" w:rsidP="002C3692">
      <w:r>
        <w:t xml:space="preserve">            {</w:t>
      </w:r>
    </w:p>
    <w:p w14:paraId="09636DF2" w14:textId="77777777" w:rsidR="002C3692" w:rsidRDefault="002C3692" w:rsidP="002C3692">
      <w:r>
        <w:t xml:space="preserve">              "landcover": 2,</w:t>
      </w:r>
    </w:p>
    <w:p w14:paraId="467D8B98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0"</w:t>
      </w:r>
    </w:p>
    <w:p w14:paraId="59612647" w14:textId="77777777" w:rsidR="002C3692" w:rsidRDefault="002C3692" w:rsidP="002C3692">
      <w:r>
        <w:t xml:space="preserve">            }),</w:t>
      </w:r>
    </w:p>
    <w:p w14:paraId="7F064662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EC72094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60673522949219, 37.8166551148543]),</w:t>
      </w:r>
    </w:p>
    <w:p w14:paraId="283994B9" w14:textId="77777777" w:rsidR="002C3692" w:rsidRDefault="002C3692" w:rsidP="002C3692">
      <w:r>
        <w:t xml:space="preserve">            {</w:t>
      </w:r>
    </w:p>
    <w:p w14:paraId="440B5792" w14:textId="77777777" w:rsidR="002C3692" w:rsidRDefault="002C3692" w:rsidP="002C3692">
      <w:r>
        <w:t xml:space="preserve">              "landcover": 2,</w:t>
      </w:r>
    </w:p>
    <w:p w14:paraId="022B5821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"</w:t>
      </w:r>
    </w:p>
    <w:p w14:paraId="53E0A688" w14:textId="77777777" w:rsidR="002C3692" w:rsidRDefault="002C3692" w:rsidP="002C3692">
      <w:r>
        <w:t xml:space="preserve">            }),</w:t>
      </w:r>
    </w:p>
    <w:p w14:paraId="6C618041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3822E14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60810852050781, 37.80038030039511]),</w:t>
      </w:r>
    </w:p>
    <w:p w14:paraId="642EA7D4" w14:textId="77777777" w:rsidR="002C3692" w:rsidRDefault="002C3692" w:rsidP="002C3692">
      <w:r>
        <w:t xml:space="preserve">            {</w:t>
      </w:r>
    </w:p>
    <w:p w14:paraId="6CE965E0" w14:textId="77777777" w:rsidR="002C3692" w:rsidRDefault="002C3692" w:rsidP="002C3692">
      <w:r>
        <w:t xml:space="preserve">              "landcover": 2,</w:t>
      </w:r>
    </w:p>
    <w:p w14:paraId="50F637DD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"</w:t>
      </w:r>
    </w:p>
    <w:p w14:paraId="10C9EBEF" w14:textId="77777777" w:rsidR="002C3692" w:rsidRDefault="002C3692" w:rsidP="002C3692">
      <w:r>
        <w:t xml:space="preserve">            }),</w:t>
      </w:r>
    </w:p>
    <w:p w14:paraId="2D6CF0B7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75B5B7F" w14:textId="77777777" w:rsidR="002C3692" w:rsidRDefault="002C3692" w:rsidP="002C3692">
      <w:r>
        <w:lastRenderedPageBreak/>
        <w:t xml:space="preserve">            </w:t>
      </w:r>
      <w:proofErr w:type="spellStart"/>
      <w:r>
        <w:t>ee.Geometry.Point</w:t>
      </w:r>
      <w:proofErr w:type="spellEnd"/>
      <w:r>
        <w:t>([-122.57102966308594, 37.80472060163741]),</w:t>
      </w:r>
    </w:p>
    <w:p w14:paraId="16D1E7C3" w14:textId="77777777" w:rsidR="002C3692" w:rsidRDefault="002C3692" w:rsidP="002C3692">
      <w:r>
        <w:t xml:space="preserve">            {</w:t>
      </w:r>
    </w:p>
    <w:p w14:paraId="0DB4E867" w14:textId="77777777" w:rsidR="002C3692" w:rsidRDefault="002C3692" w:rsidP="002C3692">
      <w:r>
        <w:t xml:space="preserve">              "landcover": 2,</w:t>
      </w:r>
    </w:p>
    <w:p w14:paraId="7044729C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3"</w:t>
      </w:r>
    </w:p>
    <w:p w14:paraId="0CEDB78C" w14:textId="77777777" w:rsidR="002C3692" w:rsidRDefault="002C3692" w:rsidP="002C3692">
      <w:r>
        <w:t xml:space="preserve">            }),</w:t>
      </w:r>
    </w:p>
    <w:p w14:paraId="16A7267E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57C5ED5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8888244628906, 37.83455326751277]),</w:t>
      </w:r>
    </w:p>
    <w:p w14:paraId="2F4EC78E" w14:textId="77777777" w:rsidR="002C3692" w:rsidRDefault="002C3692" w:rsidP="002C3692">
      <w:r>
        <w:t xml:space="preserve">            {</w:t>
      </w:r>
    </w:p>
    <w:p w14:paraId="7C4A5292" w14:textId="77777777" w:rsidR="002C3692" w:rsidRDefault="002C3692" w:rsidP="002C3692">
      <w:r>
        <w:t xml:space="preserve">              "landcover": 2,</w:t>
      </w:r>
    </w:p>
    <w:p w14:paraId="4A4EAFE3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4"</w:t>
      </w:r>
    </w:p>
    <w:p w14:paraId="47BE7340" w14:textId="77777777" w:rsidR="002C3692" w:rsidRDefault="002C3692" w:rsidP="002C3692">
      <w:r>
        <w:t xml:space="preserve">            }),</w:t>
      </w:r>
    </w:p>
    <w:p w14:paraId="70584BA5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065ADA47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65205383300781, 37.855157883752504]),</w:t>
      </w:r>
    </w:p>
    <w:p w14:paraId="66748778" w14:textId="77777777" w:rsidR="002C3692" w:rsidRDefault="002C3692" w:rsidP="002C3692">
      <w:r>
        <w:t xml:space="preserve">            {</w:t>
      </w:r>
    </w:p>
    <w:p w14:paraId="1F7DF0D8" w14:textId="77777777" w:rsidR="002C3692" w:rsidRDefault="002C3692" w:rsidP="002C3692">
      <w:r>
        <w:t xml:space="preserve">              "landcover": 2,</w:t>
      </w:r>
    </w:p>
    <w:p w14:paraId="3D8D57AD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5"</w:t>
      </w:r>
    </w:p>
    <w:p w14:paraId="72694D14" w14:textId="77777777" w:rsidR="002C3692" w:rsidRDefault="002C3692" w:rsidP="002C3692">
      <w:r>
        <w:t xml:space="preserve">            }),</w:t>
      </w:r>
    </w:p>
    <w:p w14:paraId="4CBEF22C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545D7034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62870788574219, 37.823164036248635]),</w:t>
      </w:r>
    </w:p>
    <w:p w14:paraId="1FA65C26" w14:textId="77777777" w:rsidR="002C3692" w:rsidRDefault="002C3692" w:rsidP="002C3692">
      <w:r>
        <w:t xml:space="preserve">            {</w:t>
      </w:r>
    </w:p>
    <w:p w14:paraId="4C29EECD" w14:textId="77777777" w:rsidR="002C3692" w:rsidRDefault="002C3692" w:rsidP="002C3692">
      <w:r>
        <w:t xml:space="preserve">              "landcover": 2,</w:t>
      </w:r>
    </w:p>
    <w:p w14:paraId="7FBB15DF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6"</w:t>
      </w:r>
    </w:p>
    <w:p w14:paraId="4742FF54" w14:textId="77777777" w:rsidR="002C3692" w:rsidRDefault="002C3692" w:rsidP="002C3692">
      <w:r>
        <w:t xml:space="preserve">            }),</w:t>
      </w:r>
    </w:p>
    <w:p w14:paraId="704A01F8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623A79B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62664794921875, 37.792784159505125]),</w:t>
      </w:r>
    </w:p>
    <w:p w14:paraId="785CF7D6" w14:textId="77777777" w:rsidR="002C3692" w:rsidRDefault="002C3692" w:rsidP="002C3692">
      <w:r>
        <w:t xml:space="preserve">            {</w:t>
      </w:r>
    </w:p>
    <w:p w14:paraId="219CC514" w14:textId="77777777" w:rsidR="002C3692" w:rsidRDefault="002C3692" w:rsidP="002C3692">
      <w:r>
        <w:t xml:space="preserve">              "landcover": 2,</w:t>
      </w:r>
    </w:p>
    <w:p w14:paraId="16415F51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7"</w:t>
      </w:r>
    </w:p>
    <w:p w14:paraId="64F2721A" w14:textId="77777777" w:rsidR="002C3692" w:rsidRDefault="002C3692" w:rsidP="002C3692">
      <w:r>
        <w:t xml:space="preserve">            }),</w:t>
      </w:r>
    </w:p>
    <w:p w14:paraId="44103AD1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3DAD48EE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60055541992188, 37.792784159505125]),</w:t>
      </w:r>
    </w:p>
    <w:p w14:paraId="3BD3A69B" w14:textId="77777777" w:rsidR="002C3692" w:rsidRDefault="002C3692" w:rsidP="002C3692">
      <w:r>
        <w:lastRenderedPageBreak/>
        <w:t xml:space="preserve">            {</w:t>
      </w:r>
    </w:p>
    <w:p w14:paraId="41AB6179" w14:textId="77777777" w:rsidR="002C3692" w:rsidRDefault="002C3692" w:rsidP="002C3692">
      <w:r>
        <w:t xml:space="preserve">              "landcover": 2,</w:t>
      </w:r>
    </w:p>
    <w:p w14:paraId="66C73EA3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8"</w:t>
      </w:r>
    </w:p>
    <w:p w14:paraId="04BAF1B3" w14:textId="77777777" w:rsidR="002C3692" w:rsidRDefault="002C3692" w:rsidP="002C3692">
      <w:r>
        <w:t xml:space="preserve">            }),</w:t>
      </w:r>
    </w:p>
    <w:p w14:paraId="12D70485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5DD52766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3738403320312, 37.7992951852321]),</w:t>
      </w:r>
    </w:p>
    <w:p w14:paraId="55556006" w14:textId="77777777" w:rsidR="002C3692" w:rsidRDefault="002C3692" w:rsidP="002C3692">
      <w:r>
        <w:t xml:space="preserve">            {</w:t>
      </w:r>
    </w:p>
    <w:p w14:paraId="4751BC91" w14:textId="77777777" w:rsidR="002C3692" w:rsidRDefault="002C3692" w:rsidP="002C3692">
      <w:r>
        <w:t xml:space="preserve">              "landcover": 2,</w:t>
      </w:r>
    </w:p>
    <w:p w14:paraId="25BBE038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9"</w:t>
      </w:r>
    </w:p>
    <w:p w14:paraId="33957A25" w14:textId="77777777" w:rsidR="002C3692" w:rsidRDefault="002C3692" w:rsidP="002C3692">
      <w:r>
        <w:t xml:space="preserve">            }),</w:t>
      </w:r>
    </w:p>
    <w:p w14:paraId="087BA0F5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09DA7D5F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7240295410156, 37.82641828170282]),</w:t>
      </w:r>
    </w:p>
    <w:p w14:paraId="1E0858FD" w14:textId="77777777" w:rsidR="002C3692" w:rsidRDefault="002C3692" w:rsidP="002C3692">
      <w:r>
        <w:t xml:space="preserve">            {</w:t>
      </w:r>
    </w:p>
    <w:p w14:paraId="414AB395" w14:textId="77777777" w:rsidR="002C3692" w:rsidRDefault="002C3692" w:rsidP="002C3692">
      <w:r>
        <w:t xml:space="preserve">              "landcover": 2,</w:t>
      </w:r>
    </w:p>
    <w:p w14:paraId="69D83484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0"</w:t>
      </w:r>
    </w:p>
    <w:p w14:paraId="2663A08B" w14:textId="77777777" w:rsidR="002C3692" w:rsidRDefault="002C3692" w:rsidP="002C3692">
      <w:r>
        <w:t xml:space="preserve">            }),</w:t>
      </w:r>
    </w:p>
    <w:p w14:paraId="5712C03F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0566233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8682250976562, 37.823164036248635]),</w:t>
      </w:r>
    </w:p>
    <w:p w14:paraId="3A6248F4" w14:textId="77777777" w:rsidR="002C3692" w:rsidRDefault="002C3692" w:rsidP="002C3692">
      <w:r>
        <w:t xml:space="preserve">            {</w:t>
      </w:r>
    </w:p>
    <w:p w14:paraId="67958D28" w14:textId="77777777" w:rsidR="002C3692" w:rsidRDefault="002C3692" w:rsidP="002C3692">
      <w:r>
        <w:t xml:space="preserve">              "landcover": 2,</w:t>
      </w:r>
    </w:p>
    <w:p w14:paraId="6F553389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1"</w:t>
      </w:r>
    </w:p>
    <w:p w14:paraId="32A70036" w14:textId="77777777" w:rsidR="002C3692" w:rsidRDefault="002C3692" w:rsidP="002C3692">
      <w:r>
        <w:t xml:space="preserve">            }),</w:t>
      </w:r>
    </w:p>
    <w:p w14:paraId="4BBFF1C1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DAA66A9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6709594726562, 37.85570003275074]),</w:t>
      </w:r>
    </w:p>
    <w:p w14:paraId="2D312A4D" w14:textId="77777777" w:rsidR="002C3692" w:rsidRDefault="002C3692" w:rsidP="002C3692">
      <w:r>
        <w:t xml:space="preserve">            {</w:t>
      </w:r>
    </w:p>
    <w:p w14:paraId="52309BB2" w14:textId="77777777" w:rsidR="002C3692" w:rsidRDefault="002C3692" w:rsidP="002C3692">
      <w:r>
        <w:t xml:space="preserve">              "landcover": 2,</w:t>
      </w:r>
    </w:p>
    <w:p w14:paraId="2DD1DFB2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2"</w:t>
      </w:r>
    </w:p>
    <w:p w14:paraId="677F75F2" w14:textId="77777777" w:rsidR="002C3692" w:rsidRDefault="002C3692" w:rsidP="002C3692">
      <w:r>
        <w:t xml:space="preserve">            }),</w:t>
      </w:r>
    </w:p>
    <w:p w14:paraId="1FDCAD4B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6FF0CAB1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0074157714844, 37.88171849539308]),</w:t>
      </w:r>
    </w:p>
    <w:p w14:paraId="039CEE34" w14:textId="77777777" w:rsidR="002C3692" w:rsidRDefault="002C3692" w:rsidP="002C3692">
      <w:r>
        <w:t xml:space="preserve">            {</w:t>
      </w:r>
    </w:p>
    <w:p w14:paraId="366AE4C8" w14:textId="77777777" w:rsidR="002C3692" w:rsidRDefault="002C3692" w:rsidP="002C3692">
      <w:r>
        <w:lastRenderedPageBreak/>
        <w:t xml:space="preserve">              "landcover": 2,</w:t>
      </w:r>
    </w:p>
    <w:p w14:paraId="3DD7A6B8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3"</w:t>
      </w:r>
    </w:p>
    <w:p w14:paraId="1523C76C" w14:textId="77777777" w:rsidR="002C3692" w:rsidRDefault="002C3692" w:rsidP="002C3692">
      <w:r>
        <w:t xml:space="preserve">            }),</w:t>
      </w:r>
    </w:p>
    <w:p w14:paraId="18A64743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3E08A4B0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0005493164062, 37.86925246182428]),</w:t>
      </w:r>
    </w:p>
    <w:p w14:paraId="6CA2DB7C" w14:textId="77777777" w:rsidR="002C3692" w:rsidRDefault="002C3692" w:rsidP="002C3692">
      <w:r>
        <w:t xml:space="preserve">            {</w:t>
      </w:r>
    </w:p>
    <w:p w14:paraId="3ECB254C" w14:textId="77777777" w:rsidR="002C3692" w:rsidRDefault="002C3692" w:rsidP="002C3692">
      <w:r>
        <w:t xml:space="preserve">              "landcover": 2,</w:t>
      </w:r>
    </w:p>
    <w:p w14:paraId="1262BB30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4"</w:t>
      </w:r>
    </w:p>
    <w:p w14:paraId="70B3ED76" w14:textId="77777777" w:rsidR="002C3692" w:rsidRDefault="002C3692" w:rsidP="002C3692">
      <w:r>
        <w:t xml:space="preserve">            }),</w:t>
      </w:r>
    </w:p>
    <w:p w14:paraId="41A9BD94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27DABE65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7739562988281, 37.88117653780091]),</w:t>
      </w:r>
    </w:p>
    <w:p w14:paraId="0DC6E430" w14:textId="77777777" w:rsidR="002C3692" w:rsidRDefault="002C3692" w:rsidP="002C3692">
      <w:r>
        <w:t xml:space="preserve">            {</w:t>
      </w:r>
    </w:p>
    <w:p w14:paraId="222CC175" w14:textId="77777777" w:rsidR="002C3692" w:rsidRDefault="002C3692" w:rsidP="002C3692">
      <w:r>
        <w:t xml:space="preserve">              "landcover": 2,</w:t>
      </w:r>
    </w:p>
    <w:p w14:paraId="2A066BF0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5"</w:t>
      </w:r>
    </w:p>
    <w:p w14:paraId="5367A623" w14:textId="77777777" w:rsidR="002C3692" w:rsidRDefault="002C3692" w:rsidP="002C3692">
      <w:r>
        <w:t xml:space="preserve">            }),</w:t>
      </w:r>
    </w:p>
    <w:p w14:paraId="4A5D5F49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B1D53CD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4992980957031, 37.87358871277159]),</w:t>
      </w:r>
    </w:p>
    <w:p w14:paraId="2F24C8F9" w14:textId="77777777" w:rsidR="002C3692" w:rsidRDefault="002C3692" w:rsidP="002C3692">
      <w:r>
        <w:t xml:space="preserve">            {</w:t>
      </w:r>
    </w:p>
    <w:p w14:paraId="313EC8B5" w14:textId="77777777" w:rsidR="002C3692" w:rsidRDefault="002C3692" w:rsidP="002C3692">
      <w:r>
        <w:t xml:space="preserve">              "landcover": 2,</w:t>
      </w:r>
    </w:p>
    <w:p w14:paraId="50A68FD6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6"</w:t>
      </w:r>
    </w:p>
    <w:p w14:paraId="20E8D48B" w14:textId="77777777" w:rsidR="002C3692" w:rsidRDefault="002C3692" w:rsidP="002C3692">
      <w:r>
        <w:t xml:space="preserve">            }),</w:t>
      </w:r>
    </w:p>
    <w:p w14:paraId="1F2E9D22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5A4EE383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4992980957031, 37.85244707895444]),</w:t>
      </w:r>
    </w:p>
    <w:p w14:paraId="1F7B0158" w14:textId="77777777" w:rsidR="002C3692" w:rsidRDefault="002C3692" w:rsidP="002C3692">
      <w:r>
        <w:t xml:space="preserve">            {</w:t>
      </w:r>
    </w:p>
    <w:p w14:paraId="4CEF3DE5" w14:textId="77777777" w:rsidR="002C3692" w:rsidRDefault="002C3692" w:rsidP="002C3692">
      <w:r>
        <w:t xml:space="preserve">              "landcover": 2,</w:t>
      </w:r>
    </w:p>
    <w:p w14:paraId="11266B7C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7"</w:t>
      </w:r>
    </w:p>
    <w:p w14:paraId="09F6401A" w14:textId="77777777" w:rsidR="002C3692" w:rsidRDefault="002C3692" w:rsidP="002C3692">
      <w:r>
        <w:t xml:space="preserve">            }),</w:t>
      </w:r>
    </w:p>
    <w:p w14:paraId="4705E6EF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8792F39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4855651855469, 37.838349287273296]),</w:t>
      </w:r>
    </w:p>
    <w:p w14:paraId="6C1573B9" w14:textId="77777777" w:rsidR="002C3692" w:rsidRDefault="002C3692" w:rsidP="002C3692">
      <w:r>
        <w:t xml:space="preserve">            {</w:t>
      </w:r>
    </w:p>
    <w:p w14:paraId="0E056E21" w14:textId="77777777" w:rsidR="002C3692" w:rsidRDefault="002C3692" w:rsidP="002C3692">
      <w:r>
        <w:t xml:space="preserve">              "landcover": 2,</w:t>
      </w:r>
    </w:p>
    <w:p w14:paraId="015EAD73" w14:textId="77777777" w:rsidR="002C3692" w:rsidRDefault="002C3692" w:rsidP="002C3692">
      <w:r>
        <w:lastRenderedPageBreak/>
        <w:t xml:space="preserve">              "</w:t>
      </w:r>
      <w:proofErr w:type="spellStart"/>
      <w:r>
        <w:t>system:index</w:t>
      </w:r>
      <w:proofErr w:type="spellEnd"/>
      <w:r>
        <w:t>": "18"</w:t>
      </w:r>
    </w:p>
    <w:p w14:paraId="2830D6DE" w14:textId="77777777" w:rsidR="002C3692" w:rsidRDefault="002C3692" w:rsidP="002C3692">
      <w:r>
        <w:t xml:space="preserve">            }),</w:t>
      </w:r>
    </w:p>
    <w:p w14:paraId="74AFBE11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51B7918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9387512207031, 37.849193981623955]),</w:t>
      </w:r>
    </w:p>
    <w:p w14:paraId="5A014098" w14:textId="77777777" w:rsidR="002C3692" w:rsidRDefault="002C3692" w:rsidP="002C3692">
      <w:r>
        <w:t xml:space="preserve">            {</w:t>
      </w:r>
    </w:p>
    <w:p w14:paraId="7D17EDDE" w14:textId="77777777" w:rsidR="002C3692" w:rsidRDefault="002C3692" w:rsidP="002C3692">
      <w:r>
        <w:t xml:space="preserve">              "landcover": 2,</w:t>
      </w:r>
    </w:p>
    <w:p w14:paraId="1A0D5802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19"</w:t>
      </w:r>
    </w:p>
    <w:p w14:paraId="0CF61008" w14:textId="77777777" w:rsidR="002C3692" w:rsidRDefault="002C3692" w:rsidP="002C3692">
      <w:r>
        <w:t xml:space="preserve">            }),</w:t>
      </w:r>
    </w:p>
    <w:p w14:paraId="56D1CB70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9765AEF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4743347167969, 37.82262164805511]),</w:t>
      </w:r>
    </w:p>
    <w:p w14:paraId="5C8B5518" w14:textId="77777777" w:rsidR="002C3692" w:rsidRDefault="002C3692" w:rsidP="002C3692">
      <w:r>
        <w:t xml:space="preserve">            {</w:t>
      </w:r>
    </w:p>
    <w:p w14:paraId="684C647D" w14:textId="77777777" w:rsidR="002C3692" w:rsidRDefault="002C3692" w:rsidP="002C3692">
      <w:r>
        <w:t xml:space="preserve">              "landcover": 2,</w:t>
      </w:r>
    </w:p>
    <w:p w14:paraId="55B80964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0"</w:t>
      </w:r>
    </w:p>
    <w:p w14:paraId="104D3672" w14:textId="77777777" w:rsidR="002C3692" w:rsidRDefault="002C3692" w:rsidP="002C3692">
      <w:r>
        <w:t xml:space="preserve">            }),</w:t>
      </w:r>
    </w:p>
    <w:p w14:paraId="7D2E6337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7A130D5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3850708007812, 37.842687356377084]),</w:t>
      </w:r>
    </w:p>
    <w:p w14:paraId="7DDB6552" w14:textId="77777777" w:rsidR="002C3692" w:rsidRDefault="002C3692" w:rsidP="002C3692">
      <w:r>
        <w:t xml:space="preserve">            {</w:t>
      </w:r>
    </w:p>
    <w:p w14:paraId="64CAE410" w14:textId="77777777" w:rsidR="002C3692" w:rsidRDefault="002C3692" w:rsidP="002C3692">
      <w:r>
        <w:t xml:space="preserve">              "landcover": 2,</w:t>
      </w:r>
    </w:p>
    <w:p w14:paraId="569C1B98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1"</w:t>
      </w:r>
    </w:p>
    <w:p w14:paraId="3DDB71A2" w14:textId="77777777" w:rsidR="002C3692" w:rsidRDefault="002C3692" w:rsidP="002C3692">
      <w:r>
        <w:t xml:space="preserve">            }),</w:t>
      </w:r>
    </w:p>
    <w:p w14:paraId="26A31E68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5AD24B5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54736328125, 37.789528431453014]),</w:t>
      </w:r>
    </w:p>
    <w:p w14:paraId="50A1B827" w14:textId="77777777" w:rsidR="002C3692" w:rsidRDefault="002C3692" w:rsidP="002C3692">
      <w:r>
        <w:t xml:space="preserve">            {</w:t>
      </w:r>
    </w:p>
    <w:p w14:paraId="67227EB1" w14:textId="77777777" w:rsidR="002C3692" w:rsidRDefault="002C3692" w:rsidP="002C3692">
      <w:r>
        <w:t xml:space="preserve">              "landcover": 2,</w:t>
      </w:r>
    </w:p>
    <w:p w14:paraId="316333EE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2"</w:t>
      </w:r>
    </w:p>
    <w:p w14:paraId="45CBECF4" w14:textId="77777777" w:rsidR="002C3692" w:rsidRDefault="002C3692" w:rsidP="002C3692">
      <w:r>
        <w:t xml:space="preserve">            }),</w:t>
      </w:r>
    </w:p>
    <w:p w14:paraId="3B4E2F06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416EBF9D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5826263427734, 37.68952589794135]),</w:t>
      </w:r>
    </w:p>
    <w:p w14:paraId="50B9B9FC" w14:textId="77777777" w:rsidR="002C3692" w:rsidRDefault="002C3692" w:rsidP="002C3692">
      <w:r>
        <w:t xml:space="preserve">            {</w:t>
      </w:r>
    </w:p>
    <w:p w14:paraId="0020CB1F" w14:textId="77777777" w:rsidR="002C3692" w:rsidRDefault="002C3692" w:rsidP="002C3692">
      <w:r>
        <w:t xml:space="preserve">              "landcover": 2,</w:t>
      </w:r>
    </w:p>
    <w:p w14:paraId="051D1E2F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3"</w:t>
      </w:r>
    </w:p>
    <w:p w14:paraId="491BB436" w14:textId="77777777" w:rsidR="002C3692" w:rsidRDefault="002C3692" w:rsidP="002C3692">
      <w:r>
        <w:lastRenderedPageBreak/>
        <w:t xml:space="preserve">            }),</w:t>
      </w:r>
    </w:p>
    <w:p w14:paraId="46DD5A3D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34DBA8F5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53326416015625, 37.81114015184751]),</w:t>
      </w:r>
    </w:p>
    <w:p w14:paraId="69ED8DD4" w14:textId="77777777" w:rsidR="002C3692" w:rsidRDefault="002C3692" w:rsidP="002C3692">
      <w:r>
        <w:t xml:space="preserve">            {</w:t>
      </w:r>
    </w:p>
    <w:p w14:paraId="5966DB26" w14:textId="77777777" w:rsidR="002C3692" w:rsidRDefault="002C3692" w:rsidP="002C3692">
      <w:r>
        <w:t xml:space="preserve">              "landcover": 2,</w:t>
      </w:r>
    </w:p>
    <w:p w14:paraId="59F2388A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4"</w:t>
      </w:r>
    </w:p>
    <w:p w14:paraId="3C6FEA03" w14:textId="77777777" w:rsidR="002C3692" w:rsidRDefault="002C3692" w:rsidP="002C3692">
      <w:r>
        <w:t xml:space="preserve">            }),</w:t>
      </w:r>
    </w:p>
    <w:p w14:paraId="2C7153CD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2A8A9BB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4503021240234, 37.87078823552829]),</w:t>
      </w:r>
    </w:p>
    <w:p w14:paraId="6B841EA2" w14:textId="77777777" w:rsidR="002C3692" w:rsidRDefault="002C3692" w:rsidP="002C3692">
      <w:r>
        <w:t xml:space="preserve">            {</w:t>
      </w:r>
    </w:p>
    <w:p w14:paraId="4698136E" w14:textId="77777777" w:rsidR="002C3692" w:rsidRDefault="002C3692" w:rsidP="002C3692">
      <w:r>
        <w:t xml:space="preserve">              "landcover": 2,</w:t>
      </w:r>
    </w:p>
    <w:p w14:paraId="532E3010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5"</w:t>
      </w:r>
    </w:p>
    <w:p w14:paraId="2DF6AC22" w14:textId="77777777" w:rsidR="002C3692" w:rsidRDefault="002C3692" w:rsidP="002C3692">
      <w:r>
        <w:t xml:space="preserve">            }),</w:t>
      </w:r>
    </w:p>
    <w:p w14:paraId="6B36516A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DDE5123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4532699584961, 37.86048883137166]),</w:t>
      </w:r>
    </w:p>
    <w:p w14:paraId="74DB687B" w14:textId="77777777" w:rsidR="002C3692" w:rsidRDefault="002C3692" w:rsidP="002C3692">
      <w:r>
        <w:t xml:space="preserve">            {</w:t>
      </w:r>
    </w:p>
    <w:p w14:paraId="20441C70" w14:textId="77777777" w:rsidR="002C3692" w:rsidRDefault="002C3692" w:rsidP="002C3692">
      <w:r>
        <w:t xml:space="preserve">              "landcover": 2,</w:t>
      </w:r>
    </w:p>
    <w:p w14:paraId="7003C1F0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6"</w:t>
      </w:r>
    </w:p>
    <w:p w14:paraId="5B33F871" w14:textId="77777777" w:rsidR="002C3692" w:rsidRDefault="002C3692" w:rsidP="002C3692">
      <w:r>
        <w:t xml:space="preserve">            }),</w:t>
      </w:r>
    </w:p>
    <w:p w14:paraId="73CEE263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62CFD9E9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33036041259766, 37.833920567528345]),</w:t>
      </w:r>
    </w:p>
    <w:p w14:paraId="5AE7B9DA" w14:textId="77777777" w:rsidR="002C3692" w:rsidRDefault="002C3692" w:rsidP="002C3692">
      <w:r>
        <w:t xml:space="preserve">            {</w:t>
      </w:r>
    </w:p>
    <w:p w14:paraId="06D1C3DB" w14:textId="77777777" w:rsidR="002C3692" w:rsidRDefault="002C3692" w:rsidP="002C3692">
      <w:r>
        <w:t xml:space="preserve">              "landcover": 2,</w:t>
      </w:r>
    </w:p>
    <w:p w14:paraId="38534C00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7"</w:t>
      </w:r>
    </w:p>
    <w:p w14:paraId="6E97729D" w14:textId="77777777" w:rsidR="002C3692" w:rsidRDefault="002C3692" w:rsidP="002C3692">
      <w:r>
        <w:t xml:space="preserve">            }),</w:t>
      </w:r>
    </w:p>
    <w:p w14:paraId="4314F057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15550476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19989776611328, 37.65664491891396]),</w:t>
      </w:r>
    </w:p>
    <w:p w14:paraId="7998E7F3" w14:textId="77777777" w:rsidR="002C3692" w:rsidRDefault="002C3692" w:rsidP="002C3692">
      <w:r>
        <w:t xml:space="preserve">            {</w:t>
      </w:r>
    </w:p>
    <w:p w14:paraId="7A07413F" w14:textId="77777777" w:rsidR="002C3692" w:rsidRDefault="002C3692" w:rsidP="002C3692">
      <w:r>
        <w:t xml:space="preserve">              "landcover": 2,</w:t>
      </w:r>
    </w:p>
    <w:p w14:paraId="035F045A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8"</w:t>
      </w:r>
    </w:p>
    <w:p w14:paraId="6F36AAE9" w14:textId="77777777" w:rsidR="002C3692" w:rsidRDefault="002C3692" w:rsidP="002C3692">
      <w:r>
        <w:t xml:space="preserve">            }),</w:t>
      </w:r>
    </w:p>
    <w:p w14:paraId="1F47B205" w14:textId="77777777" w:rsidR="002C3692" w:rsidRDefault="002C3692" w:rsidP="002C3692">
      <w:r>
        <w:lastRenderedPageBreak/>
        <w:t xml:space="preserve">        </w:t>
      </w:r>
      <w:proofErr w:type="spellStart"/>
      <w:r>
        <w:t>ee.Feature</w:t>
      </w:r>
      <w:proofErr w:type="spellEnd"/>
      <w:r>
        <w:t>(</w:t>
      </w:r>
    </w:p>
    <w:p w14:paraId="1C852995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1946716308594, 37.62374937200642]),</w:t>
      </w:r>
    </w:p>
    <w:p w14:paraId="3B9902B6" w14:textId="77777777" w:rsidR="002C3692" w:rsidRDefault="002C3692" w:rsidP="002C3692">
      <w:r>
        <w:t xml:space="preserve">            {</w:t>
      </w:r>
    </w:p>
    <w:p w14:paraId="7809C1D4" w14:textId="77777777" w:rsidR="002C3692" w:rsidRDefault="002C3692" w:rsidP="002C3692">
      <w:r>
        <w:t xml:space="preserve">              "landcover": 2,</w:t>
      </w:r>
    </w:p>
    <w:p w14:paraId="295DC752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29"</w:t>
      </w:r>
    </w:p>
    <w:p w14:paraId="0DB45E72" w14:textId="77777777" w:rsidR="002C3692" w:rsidRDefault="002C3692" w:rsidP="002C3692">
      <w:r>
        <w:t xml:space="preserve">            }),</w:t>
      </w:r>
    </w:p>
    <w:p w14:paraId="5B980418" w14:textId="77777777" w:rsidR="002C3692" w:rsidRDefault="002C3692" w:rsidP="002C3692">
      <w:r>
        <w:t xml:space="preserve">        </w:t>
      </w:r>
      <w:proofErr w:type="spellStart"/>
      <w:r>
        <w:t>ee.Feature</w:t>
      </w:r>
      <w:proofErr w:type="spellEnd"/>
      <w:r>
        <w:t>(</w:t>
      </w:r>
    </w:p>
    <w:p w14:paraId="71E1EDE6" w14:textId="77777777" w:rsidR="002C3692" w:rsidRDefault="002C3692" w:rsidP="002C3692">
      <w:r>
        <w:t xml:space="preserve">            </w:t>
      </w:r>
      <w:proofErr w:type="spellStart"/>
      <w:r>
        <w:t>ee.Geometry.Point</w:t>
      </w:r>
      <w:proofErr w:type="spellEnd"/>
      <w:r>
        <w:t>([-122.24040985107422, 37.61504728801728]),</w:t>
      </w:r>
    </w:p>
    <w:p w14:paraId="037080F3" w14:textId="77777777" w:rsidR="002C3692" w:rsidRDefault="002C3692" w:rsidP="002C3692">
      <w:r>
        <w:t xml:space="preserve">            {</w:t>
      </w:r>
    </w:p>
    <w:p w14:paraId="0E0FAF71" w14:textId="77777777" w:rsidR="002C3692" w:rsidRDefault="002C3692" w:rsidP="002C3692">
      <w:r>
        <w:t xml:space="preserve">              "landcover": 2,</w:t>
      </w:r>
    </w:p>
    <w:p w14:paraId="0ACA2845" w14:textId="77777777" w:rsidR="002C3692" w:rsidRDefault="002C3692" w:rsidP="002C3692">
      <w:r>
        <w:t xml:space="preserve">              "</w:t>
      </w:r>
      <w:proofErr w:type="spellStart"/>
      <w:r>
        <w:t>system:index</w:t>
      </w:r>
      <w:proofErr w:type="spellEnd"/>
      <w:r>
        <w:t>": "30"</w:t>
      </w:r>
    </w:p>
    <w:p w14:paraId="0877849C" w14:textId="77777777" w:rsidR="002C3692" w:rsidRDefault="002C3692" w:rsidP="002C3692">
      <w:r>
        <w:t xml:space="preserve">            })]);</w:t>
      </w:r>
    </w:p>
    <w:p w14:paraId="6C270838" w14:textId="77777777" w:rsidR="002C3692" w:rsidRDefault="002C3692" w:rsidP="002C3692"/>
    <w:p w14:paraId="30734B59" w14:textId="77777777" w:rsidR="002C3692" w:rsidRDefault="002C3692" w:rsidP="002C3692">
      <w:r>
        <w:t>// Load the Landsat 8 scaled radiance image collection.</w:t>
      </w:r>
    </w:p>
    <w:p w14:paraId="521E6AAD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 xml:space="preserve">var </w:t>
      </w:r>
      <w:proofErr w:type="spellStart"/>
      <w:r w:rsidRPr="002C3692">
        <w:rPr>
          <w:lang w:val="fr-FR"/>
        </w:rPr>
        <w:t>landsatCollection</w:t>
      </w:r>
      <w:proofErr w:type="spellEnd"/>
      <w:r w:rsidRPr="002C3692">
        <w:rPr>
          <w:lang w:val="fr-FR"/>
        </w:rPr>
        <w:t xml:space="preserve"> = </w:t>
      </w:r>
      <w:proofErr w:type="spellStart"/>
      <w:r w:rsidRPr="002C3692">
        <w:rPr>
          <w:lang w:val="fr-FR"/>
        </w:rPr>
        <w:t>ee.ImageCollection</w:t>
      </w:r>
      <w:proofErr w:type="spellEnd"/>
      <w:r w:rsidRPr="002C3692">
        <w:rPr>
          <w:lang w:val="fr-FR"/>
        </w:rPr>
        <w:t>('LANDSAT/LC08/C01/T1')</w:t>
      </w:r>
    </w:p>
    <w:p w14:paraId="73EF446A" w14:textId="77777777" w:rsidR="002C3692" w:rsidRDefault="002C3692" w:rsidP="002C3692">
      <w:r w:rsidRPr="002C3692">
        <w:rPr>
          <w:lang w:val="fr-FR"/>
        </w:rPr>
        <w:t xml:space="preserve">    </w:t>
      </w:r>
      <w:r>
        <w:t>.</w:t>
      </w:r>
      <w:proofErr w:type="spellStart"/>
      <w:r>
        <w:t>filterDate</w:t>
      </w:r>
      <w:proofErr w:type="spellEnd"/>
      <w:r>
        <w:t>('2017-01-01', '2017-12-31');</w:t>
      </w:r>
    </w:p>
    <w:p w14:paraId="3D2080FB" w14:textId="77777777" w:rsidR="002C3692" w:rsidRDefault="002C3692" w:rsidP="002C3692"/>
    <w:p w14:paraId="2300FB5F" w14:textId="77777777" w:rsidR="002C3692" w:rsidRDefault="002C3692" w:rsidP="002C3692">
      <w:r>
        <w:t>// Make a cloud-free composite.</w:t>
      </w:r>
    </w:p>
    <w:p w14:paraId="77B82B59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 xml:space="preserve">var composite = </w:t>
      </w:r>
      <w:proofErr w:type="spellStart"/>
      <w:r w:rsidRPr="002C3692">
        <w:rPr>
          <w:lang w:val="fr-FR"/>
        </w:rPr>
        <w:t>ee.Algorithms.Landsat.simpleComposite</w:t>
      </w:r>
      <w:proofErr w:type="spellEnd"/>
      <w:r w:rsidRPr="002C3692">
        <w:rPr>
          <w:lang w:val="fr-FR"/>
        </w:rPr>
        <w:t>({</w:t>
      </w:r>
    </w:p>
    <w:p w14:paraId="6F63EC3E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 xml:space="preserve">  collection: </w:t>
      </w:r>
      <w:proofErr w:type="spellStart"/>
      <w:r w:rsidRPr="002C3692">
        <w:rPr>
          <w:lang w:val="fr-FR"/>
        </w:rPr>
        <w:t>landsatCollection</w:t>
      </w:r>
      <w:proofErr w:type="spellEnd"/>
      <w:r w:rsidRPr="002C3692">
        <w:rPr>
          <w:lang w:val="fr-FR"/>
        </w:rPr>
        <w:t>,</w:t>
      </w:r>
    </w:p>
    <w:p w14:paraId="676AEA8D" w14:textId="77777777" w:rsidR="002C3692" w:rsidRDefault="002C3692" w:rsidP="002C3692">
      <w:r w:rsidRPr="002C3692">
        <w:rPr>
          <w:lang w:val="fr-FR"/>
        </w:rPr>
        <w:t xml:space="preserve">  </w:t>
      </w:r>
      <w:proofErr w:type="spellStart"/>
      <w:r>
        <w:t>asFloat</w:t>
      </w:r>
      <w:proofErr w:type="spellEnd"/>
      <w:r>
        <w:t>: true</w:t>
      </w:r>
    </w:p>
    <w:p w14:paraId="0BB50FF2" w14:textId="77777777" w:rsidR="002C3692" w:rsidRDefault="002C3692" w:rsidP="002C3692">
      <w:r>
        <w:t>});</w:t>
      </w:r>
    </w:p>
    <w:p w14:paraId="3C317FE5" w14:textId="77777777" w:rsidR="002C3692" w:rsidRDefault="002C3692" w:rsidP="002C3692"/>
    <w:p w14:paraId="52044AE2" w14:textId="77777777" w:rsidR="002C3692" w:rsidRDefault="002C3692" w:rsidP="002C3692">
      <w:r>
        <w:t xml:space="preserve">// Merge the three geometry layers into a single </w:t>
      </w:r>
      <w:proofErr w:type="spellStart"/>
      <w:r>
        <w:t>FeatureCollection</w:t>
      </w:r>
      <w:proofErr w:type="spellEnd"/>
      <w:r>
        <w:t>.</w:t>
      </w:r>
    </w:p>
    <w:p w14:paraId="09B9A003" w14:textId="77777777" w:rsidR="002C3692" w:rsidRDefault="002C3692" w:rsidP="002C3692">
      <w:r>
        <w:t xml:space="preserve">var </w:t>
      </w:r>
      <w:proofErr w:type="spellStart"/>
      <w:r>
        <w:t>newfc</w:t>
      </w:r>
      <w:proofErr w:type="spellEnd"/>
      <w:r>
        <w:t xml:space="preserve"> = </w:t>
      </w:r>
      <w:proofErr w:type="spellStart"/>
      <w:r>
        <w:t>urban.merge</w:t>
      </w:r>
      <w:proofErr w:type="spellEnd"/>
      <w:r>
        <w:t>(vegetation).merge(water);</w:t>
      </w:r>
    </w:p>
    <w:p w14:paraId="313C59C0" w14:textId="77777777" w:rsidR="002C3692" w:rsidRDefault="002C3692" w:rsidP="002C3692"/>
    <w:p w14:paraId="734BD93D" w14:textId="77777777" w:rsidR="002C3692" w:rsidRDefault="002C3692" w:rsidP="002C3692">
      <w:r>
        <w:t>// Use these bands for classification.</w:t>
      </w:r>
    </w:p>
    <w:p w14:paraId="3FD9E5BB" w14:textId="77777777" w:rsidR="002C3692" w:rsidRPr="002C3692" w:rsidRDefault="002C3692" w:rsidP="002C3692">
      <w:pPr>
        <w:rPr>
          <w:lang w:val="nl-NL"/>
        </w:rPr>
      </w:pPr>
      <w:r w:rsidRPr="002C3692">
        <w:rPr>
          <w:lang w:val="nl-NL"/>
        </w:rPr>
        <w:t>var bands = ['B2', 'B3', 'B4', 'B5', 'B6', 'B7'];</w:t>
      </w:r>
    </w:p>
    <w:p w14:paraId="254F186B" w14:textId="77777777" w:rsidR="002C3692" w:rsidRDefault="002C3692" w:rsidP="002C3692">
      <w:r>
        <w:t>// The name of the property on the points storing the class label.</w:t>
      </w:r>
    </w:p>
    <w:p w14:paraId="66688069" w14:textId="77777777" w:rsidR="002C3692" w:rsidRDefault="002C3692" w:rsidP="002C3692">
      <w:r>
        <w:t xml:space="preserve">var </w:t>
      </w:r>
      <w:proofErr w:type="spellStart"/>
      <w:r>
        <w:t>classProperty</w:t>
      </w:r>
      <w:proofErr w:type="spellEnd"/>
      <w:r>
        <w:t xml:space="preserve"> = 'landcover';</w:t>
      </w:r>
    </w:p>
    <w:p w14:paraId="5213172E" w14:textId="77777777" w:rsidR="002C3692" w:rsidRDefault="002C3692" w:rsidP="002C3692"/>
    <w:p w14:paraId="416D3426" w14:textId="77777777" w:rsidR="002C3692" w:rsidRDefault="002C3692" w:rsidP="002C3692">
      <w:r>
        <w:lastRenderedPageBreak/>
        <w:t>// Sample the composite to generate training data.  Note that the</w:t>
      </w:r>
    </w:p>
    <w:p w14:paraId="157679FD" w14:textId="77777777" w:rsidR="002C3692" w:rsidRDefault="002C3692" w:rsidP="002C3692">
      <w:r>
        <w:t>// class label is stored in the 'landcover' property.</w:t>
      </w:r>
    </w:p>
    <w:p w14:paraId="7D328CC3" w14:textId="77777777" w:rsidR="002C3692" w:rsidRDefault="002C3692" w:rsidP="002C3692">
      <w:r>
        <w:t xml:space="preserve">var training = </w:t>
      </w:r>
      <w:proofErr w:type="spellStart"/>
      <w:r>
        <w:t>composite.select</w:t>
      </w:r>
      <w:proofErr w:type="spellEnd"/>
      <w:r>
        <w:t>(bands).</w:t>
      </w:r>
      <w:proofErr w:type="spellStart"/>
      <w:r>
        <w:t>sampleRegions</w:t>
      </w:r>
      <w:proofErr w:type="spellEnd"/>
      <w:r>
        <w:t>({</w:t>
      </w:r>
    </w:p>
    <w:p w14:paraId="174F1B57" w14:textId="77777777" w:rsidR="002C3692" w:rsidRDefault="002C3692" w:rsidP="002C3692">
      <w:r>
        <w:t xml:space="preserve">  collection: </w:t>
      </w:r>
      <w:proofErr w:type="spellStart"/>
      <w:r>
        <w:t>newfc</w:t>
      </w:r>
      <w:proofErr w:type="spellEnd"/>
      <w:r>
        <w:t>,</w:t>
      </w:r>
    </w:p>
    <w:p w14:paraId="50D88DE1" w14:textId="77777777" w:rsidR="002C3692" w:rsidRPr="002C3692" w:rsidRDefault="002C3692" w:rsidP="002C3692">
      <w:pPr>
        <w:rPr>
          <w:lang w:val="fr-FR"/>
        </w:rPr>
      </w:pPr>
      <w:r>
        <w:t xml:space="preserve">  </w:t>
      </w:r>
      <w:proofErr w:type="spellStart"/>
      <w:r w:rsidRPr="002C3692">
        <w:rPr>
          <w:lang w:val="fr-FR"/>
        </w:rPr>
        <w:t>properties</w:t>
      </w:r>
      <w:proofErr w:type="spellEnd"/>
      <w:r w:rsidRPr="002C3692">
        <w:rPr>
          <w:lang w:val="fr-FR"/>
        </w:rPr>
        <w:t>: [</w:t>
      </w:r>
      <w:proofErr w:type="spellStart"/>
      <w:r w:rsidRPr="002C3692">
        <w:rPr>
          <w:lang w:val="fr-FR"/>
        </w:rPr>
        <w:t>classProperty</w:t>
      </w:r>
      <w:proofErr w:type="spellEnd"/>
      <w:r w:rsidRPr="002C3692">
        <w:rPr>
          <w:lang w:val="fr-FR"/>
        </w:rPr>
        <w:t>],</w:t>
      </w:r>
    </w:p>
    <w:p w14:paraId="1EC7D033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 xml:space="preserve">  </w:t>
      </w:r>
      <w:proofErr w:type="spellStart"/>
      <w:r w:rsidRPr="002C3692">
        <w:rPr>
          <w:lang w:val="fr-FR"/>
        </w:rPr>
        <w:t>scale</w:t>
      </w:r>
      <w:proofErr w:type="spellEnd"/>
      <w:r w:rsidRPr="002C3692">
        <w:rPr>
          <w:lang w:val="fr-FR"/>
        </w:rPr>
        <w:t>: 30</w:t>
      </w:r>
    </w:p>
    <w:p w14:paraId="728AF7BC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>});</w:t>
      </w:r>
    </w:p>
    <w:p w14:paraId="584EE4E0" w14:textId="77777777" w:rsidR="002C3692" w:rsidRPr="002C3692" w:rsidRDefault="002C3692" w:rsidP="002C3692">
      <w:pPr>
        <w:rPr>
          <w:lang w:val="fr-FR"/>
        </w:rPr>
      </w:pPr>
    </w:p>
    <w:p w14:paraId="65AF4FB2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>// Train a CART classifier.</w:t>
      </w:r>
    </w:p>
    <w:p w14:paraId="11915634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 xml:space="preserve">var classifier = </w:t>
      </w:r>
      <w:proofErr w:type="spellStart"/>
      <w:r w:rsidRPr="002C3692">
        <w:rPr>
          <w:lang w:val="fr-FR"/>
        </w:rPr>
        <w:t>ee.Classifier.smileCart</w:t>
      </w:r>
      <w:proofErr w:type="spellEnd"/>
      <w:r w:rsidRPr="002C3692">
        <w:rPr>
          <w:lang w:val="fr-FR"/>
        </w:rPr>
        <w:t>().train({</w:t>
      </w:r>
    </w:p>
    <w:p w14:paraId="0FA4CA02" w14:textId="77777777" w:rsidR="002C3692" w:rsidRDefault="002C3692" w:rsidP="002C3692">
      <w:r w:rsidRPr="002C3692">
        <w:rPr>
          <w:lang w:val="fr-FR"/>
        </w:rPr>
        <w:t xml:space="preserve">  </w:t>
      </w:r>
      <w:r>
        <w:t>features: training,</w:t>
      </w:r>
    </w:p>
    <w:p w14:paraId="3FE65C49" w14:textId="77777777" w:rsidR="002C3692" w:rsidRDefault="002C3692" w:rsidP="002C3692">
      <w:r>
        <w:t xml:space="preserve">  </w:t>
      </w:r>
      <w:proofErr w:type="spellStart"/>
      <w:r>
        <w:t>classProperty</w:t>
      </w:r>
      <w:proofErr w:type="spellEnd"/>
      <w:r>
        <w:t xml:space="preserve">: </w:t>
      </w:r>
      <w:proofErr w:type="spellStart"/>
      <w:r>
        <w:t>classProperty</w:t>
      </w:r>
      <w:proofErr w:type="spellEnd"/>
      <w:r>
        <w:t>,</w:t>
      </w:r>
    </w:p>
    <w:p w14:paraId="036F20C9" w14:textId="77777777" w:rsidR="002C3692" w:rsidRDefault="002C3692" w:rsidP="002C3692">
      <w:r>
        <w:t>});</w:t>
      </w:r>
    </w:p>
    <w:p w14:paraId="59495E57" w14:textId="77777777" w:rsidR="002C3692" w:rsidRDefault="002C3692" w:rsidP="002C3692">
      <w:r>
        <w:t>// Print some info about the classifier (specific to CART).</w:t>
      </w:r>
    </w:p>
    <w:p w14:paraId="6EB50698" w14:textId="77777777" w:rsidR="002C3692" w:rsidRPr="002C3692" w:rsidRDefault="002C3692" w:rsidP="002C3692">
      <w:pPr>
        <w:rPr>
          <w:lang w:val="fr-FR"/>
        </w:rPr>
      </w:pPr>
      <w:proofErr w:type="spellStart"/>
      <w:r w:rsidRPr="002C3692">
        <w:rPr>
          <w:lang w:val="fr-FR"/>
        </w:rPr>
        <w:t>print</w:t>
      </w:r>
      <w:proofErr w:type="spellEnd"/>
      <w:r w:rsidRPr="002C3692">
        <w:rPr>
          <w:lang w:val="fr-FR"/>
        </w:rPr>
        <w:t xml:space="preserve">('CART, </w:t>
      </w:r>
      <w:proofErr w:type="spellStart"/>
      <w:r w:rsidRPr="002C3692">
        <w:rPr>
          <w:lang w:val="fr-FR"/>
        </w:rPr>
        <w:t>explained</w:t>
      </w:r>
      <w:proofErr w:type="spellEnd"/>
      <w:r w:rsidRPr="002C3692">
        <w:rPr>
          <w:lang w:val="fr-FR"/>
        </w:rPr>
        <w:t xml:space="preserve">', </w:t>
      </w:r>
      <w:proofErr w:type="spellStart"/>
      <w:r w:rsidRPr="002C3692">
        <w:rPr>
          <w:lang w:val="fr-FR"/>
        </w:rPr>
        <w:t>classifier.explain</w:t>
      </w:r>
      <w:proofErr w:type="spellEnd"/>
      <w:r w:rsidRPr="002C3692">
        <w:rPr>
          <w:lang w:val="fr-FR"/>
        </w:rPr>
        <w:t>());</w:t>
      </w:r>
    </w:p>
    <w:p w14:paraId="31CAF100" w14:textId="77777777" w:rsidR="002C3692" w:rsidRPr="002C3692" w:rsidRDefault="002C3692" w:rsidP="002C3692">
      <w:pPr>
        <w:rPr>
          <w:lang w:val="fr-FR"/>
        </w:rPr>
      </w:pPr>
    </w:p>
    <w:p w14:paraId="518C6989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 xml:space="preserve">// </w:t>
      </w:r>
      <w:proofErr w:type="spellStart"/>
      <w:r w:rsidRPr="002C3692">
        <w:rPr>
          <w:lang w:val="fr-FR"/>
        </w:rPr>
        <w:t>Classify</w:t>
      </w:r>
      <w:proofErr w:type="spellEnd"/>
      <w:r w:rsidRPr="002C3692">
        <w:rPr>
          <w:lang w:val="fr-FR"/>
        </w:rPr>
        <w:t xml:space="preserve"> the composite.</w:t>
      </w:r>
    </w:p>
    <w:p w14:paraId="12B99320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 xml:space="preserve">var </w:t>
      </w:r>
      <w:proofErr w:type="spellStart"/>
      <w:r w:rsidRPr="002C3692">
        <w:rPr>
          <w:lang w:val="fr-FR"/>
        </w:rPr>
        <w:t>classified</w:t>
      </w:r>
      <w:proofErr w:type="spellEnd"/>
      <w:r w:rsidRPr="002C3692">
        <w:rPr>
          <w:lang w:val="fr-FR"/>
        </w:rPr>
        <w:t xml:space="preserve"> = </w:t>
      </w:r>
      <w:proofErr w:type="spellStart"/>
      <w:r w:rsidRPr="002C3692">
        <w:rPr>
          <w:lang w:val="fr-FR"/>
        </w:rPr>
        <w:t>composite.classify</w:t>
      </w:r>
      <w:proofErr w:type="spellEnd"/>
      <w:r w:rsidRPr="002C3692">
        <w:rPr>
          <w:lang w:val="fr-FR"/>
        </w:rPr>
        <w:t>(classifier);</w:t>
      </w:r>
    </w:p>
    <w:p w14:paraId="744DEABE" w14:textId="77777777" w:rsidR="002C3692" w:rsidRPr="002C3692" w:rsidRDefault="002C3692" w:rsidP="002C3692">
      <w:pPr>
        <w:rPr>
          <w:lang w:val="fr-FR"/>
        </w:rPr>
      </w:pPr>
      <w:proofErr w:type="spellStart"/>
      <w:r w:rsidRPr="002C3692">
        <w:rPr>
          <w:lang w:val="fr-FR"/>
        </w:rPr>
        <w:t>Map.centerObject</w:t>
      </w:r>
      <w:proofErr w:type="spellEnd"/>
      <w:r w:rsidRPr="002C3692">
        <w:rPr>
          <w:lang w:val="fr-FR"/>
        </w:rPr>
        <w:t>(</w:t>
      </w:r>
      <w:proofErr w:type="spellStart"/>
      <w:r w:rsidRPr="002C3692">
        <w:rPr>
          <w:lang w:val="fr-FR"/>
        </w:rPr>
        <w:t>newfc</w:t>
      </w:r>
      <w:proofErr w:type="spellEnd"/>
      <w:r w:rsidRPr="002C3692">
        <w:rPr>
          <w:lang w:val="fr-FR"/>
        </w:rPr>
        <w:t>);</w:t>
      </w:r>
    </w:p>
    <w:p w14:paraId="6C337D19" w14:textId="77777777" w:rsidR="002C3692" w:rsidRPr="002C3692" w:rsidRDefault="002C3692" w:rsidP="002C3692">
      <w:pPr>
        <w:rPr>
          <w:lang w:val="fr-FR"/>
        </w:rPr>
      </w:pPr>
      <w:proofErr w:type="spellStart"/>
      <w:r w:rsidRPr="002C3692">
        <w:rPr>
          <w:lang w:val="fr-FR"/>
        </w:rPr>
        <w:t>Map.addLayer</w:t>
      </w:r>
      <w:proofErr w:type="spellEnd"/>
      <w:r w:rsidRPr="002C3692">
        <w:rPr>
          <w:lang w:val="fr-FR"/>
        </w:rPr>
        <w:t>(</w:t>
      </w:r>
      <w:proofErr w:type="spellStart"/>
      <w:r w:rsidRPr="002C3692">
        <w:rPr>
          <w:lang w:val="fr-FR"/>
        </w:rPr>
        <w:t>classified</w:t>
      </w:r>
      <w:proofErr w:type="spellEnd"/>
      <w:r w:rsidRPr="002C3692">
        <w:rPr>
          <w:lang w:val="fr-FR"/>
        </w:rPr>
        <w:t>, {min: 0, max: 2, palette: ['</w:t>
      </w:r>
      <w:proofErr w:type="spellStart"/>
      <w:r w:rsidRPr="002C3692">
        <w:rPr>
          <w:lang w:val="fr-FR"/>
        </w:rPr>
        <w:t>red</w:t>
      </w:r>
      <w:proofErr w:type="spellEnd"/>
      <w:r w:rsidRPr="002C3692">
        <w:rPr>
          <w:lang w:val="fr-FR"/>
        </w:rPr>
        <w:t>', 'green', '</w:t>
      </w:r>
      <w:proofErr w:type="spellStart"/>
      <w:r w:rsidRPr="002C3692">
        <w:rPr>
          <w:lang w:val="fr-FR"/>
        </w:rPr>
        <w:t>blue</w:t>
      </w:r>
      <w:proofErr w:type="spellEnd"/>
      <w:r w:rsidRPr="002C3692">
        <w:rPr>
          <w:lang w:val="fr-FR"/>
        </w:rPr>
        <w:t>']});</w:t>
      </w:r>
    </w:p>
    <w:p w14:paraId="0E530E83" w14:textId="77777777" w:rsidR="002C3692" w:rsidRPr="002C3692" w:rsidRDefault="002C3692" w:rsidP="002C3692">
      <w:pPr>
        <w:rPr>
          <w:lang w:val="fr-FR"/>
        </w:rPr>
      </w:pPr>
    </w:p>
    <w:p w14:paraId="236076C2" w14:textId="77777777" w:rsidR="002C3692" w:rsidRDefault="002C3692" w:rsidP="002C3692">
      <w:r>
        <w:t>// Optionally, do some accuracy assessment.  Fist, add a column of</w:t>
      </w:r>
    </w:p>
    <w:p w14:paraId="46B8A8AC" w14:textId="77777777" w:rsidR="002C3692" w:rsidRDefault="002C3692" w:rsidP="002C3692">
      <w:r>
        <w:t>// random uniforms to the training dataset.</w:t>
      </w:r>
    </w:p>
    <w:p w14:paraId="352BB12A" w14:textId="77777777" w:rsidR="002C3692" w:rsidRDefault="002C3692" w:rsidP="002C3692">
      <w:r>
        <w:t xml:space="preserve">var </w:t>
      </w:r>
      <w:proofErr w:type="spellStart"/>
      <w:r>
        <w:t>withRandom</w:t>
      </w:r>
      <w:proofErr w:type="spellEnd"/>
      <w:r>
        <w:t xml:space="preserve"> = </w:t>
      </w:r>
      <w:proofErr w:type="spellStart"/>
      <w:r>
        <w:t>training.randomColumn</w:t>
      </w:r>
      <w:proofErr w:type="spellEnd"/>
      <w:r>
        <w:t>('random');</w:t>
      </w:r>
    </w:p>
    <w:p w14:paraId="68387A90" w14:textId="77777777" w:rsidR="002C3692" w:rsidRDefault="002C3692" w:rsidP="002C3692"/>
    <w:p w14:paraId="59C2CC24" w14:textId="77777777" w:rsidR="002C3692" w:rsidRDefault="002C3692" w:rsidP="002C3692">
      <w:r>
        <w:t>// We want to reserve some of the data for testing, to avoid overfitting the model.</w:t>
      </w:r>
    </w:p>
    <w:p w14:paraId="211E5526" w14:textId="77777777" w:rsidR="002C3692" w:rsidRDefault="002C3692" w:rsidP="002C3692">
      <w:r>
        <w:t>var split = 0.7;  // Roughly 70% training, 30% testing.</w:t>
      </w:r>
    </w:p>
    <w:p w14:paraId="23B56501" w14:textId="77777777" w:rsidR="002C3692" w:rsidRDefault="002C3692" w:rsidP="002C3692">
      <w:r>
        <w:t xml:space="preserve">var </w:t>
      </w:r>
      <w:proofErr w:type="spellStart"/>
      <w:r>
        <w:t>trainingPartition</w:t>
      </w:r>
      <w:proofErr w:type="spellEnd"/>
      <w:r>
        <w:t xml:space="preserve"> = </w:t>
      </w:r>
      <w:proofErr w:type="spellStart"/>
      <w:r>
        <w:t>withRandom.filter</w:t>
      </w:r>
      <w:proofErr w:type="spellEnd"/>
      <w:r>
        <w:t>(</w:t>
      </w:r>
      <w:proofErr w:type="spellStart"/>
      <w:r>
        <w:t>ee.Filter.lt</w:t>
      </w:r>
      <w:proofErr w:type="spellEnd"/>
      <w:r>
        <w:t>('random', split));</w:t>
      </w:r>
    </w:p>
    <w:p w14:paraId="00F094CF" w14:textId="77777777" w:rsidR="002C3692" w:rsidRDefault="002C3692" w:rsidP="002C3692">
      <w:r>
        <w:t xml:space="preserve">var </w:t>
      </w:r>
      <w:proofErr w:type="spellStart"/>
      <w:r>
        <w:t>testingPartition</w:t>
      </w:r>
      <w:proofErr w:type="spellEnd"/>
      <w:r>
        <w:t xml:space="preserve"> = </w:t>
      </w:r>
      <w:proofErr w:type="spellStart"/>
      <w:r>
        <w:t>withRandom.filter</w:t>
      </w:r>
      <w:proofErr w:type="spellEnd"/>
      <w:r>
        <w:t>(</w:t>
      </w:r>
      <w:proofErr w:type="spellStart"/>
      <w:r>
        <w:t>ee.Filter.gte</w:t>
      </w:r>
      <w:proofErr w:type="spellEnd"/>
      <w:r>
        <w:t>('random', split));</w:t>
      </w:r>
    </w:p>
    <w:p w14:paraId="28897A94" w14:textId="77777777" w:rsidR="002C3692" w:rsidRDefault="002C3692" w:rsidP="002C3692"/>
    <w:p w14:paraId="3D304E24" w14:textId="77777777" w:rsidR="002C3692" w:rsidRDefault="002C3692" w:rsidP="002C3692">
      <w:r>
        <w:t>// Trained with 70% of our data.</w:t>
      </w:r>
    </w:p>
    <w:p w14:paraId="0132A046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lastRenderedPageBreak/>
        <w:t xml:space="preserve">var </w:t>
      </w:r>
      <w:proofErr w:type="spellStart"/>
      <w:r w:rsidRPr="002C3692">
        <w:rPr>
          <w:lang w:val="fr-FR"/>
        </w:rPr>
        <w:t>trainedClassifier</w:t>
      </w:r>
      <w:proofErr w:type="spellEnd"/>
      <w:r w:rsidRPr="002C3692">
        <w:rPr>
          <w:lang w:val="fr-FR"/>
        </w:rPr>
        <w:t xml:space="preserve"> = </w:t>
      </w:r>
      <w:proofErr w:type="spellStart"/>
      <w:r w:rsidRPr="002C3692">
        <w:rPr>
          <w:lang w:val="fr-FR"/>
        </w:rPr>
        <w:t>ee.Classifier.smileRandomForest</w:t>
      </w:r>
      <w:proofErr w:type="spellEnd"/>
      <w:r w:rsidRPr="002C3692">
        <w:rPr>
          <w:lang w:val="fr-FR"/>
        </w:rPr>
        <w:t>(5).train({</w:t>
      </w:r>
    </w:p>
    <w:p w14:paraId="0E3B497E" w14:textId="77777777" w:rsidR="002C3692" w:rsidRDefault="002C3692" w:rsidP="002C3692">
      <w:r w:rsidRPr="002C3692">
        <w:rPr>
          <w:lang w:val="fr-FR"/>
        </w:rPr>
        <w:t xml:space="preserve">  </w:t>
      </w:r>
      <w:r>
        <w:t xml:space="preserve">features: </w:t>
      </w:r>
      <w:proofErr w:type="spellStart"/>
      <w:r>
        <w:t>trainingPartition</w:t>
      </w:r>
      <w:proofErr w:type="spellEnd"/>
      <w:r>
        <w:t>,</w:t>
      </w:r>
    </w:p>
    <w:p w14:paraId="137F12C3" w14:textId="77777777" w:rsidR="002C3692" w:rsidRDefault="002C3692" w:rsidP="002C3692">
      <w:r>
        <w:t xml:space="preserve">  </w:t>
      </w:r>
      <w:proofErr w:type="spellStart"/>
      <w:r>
        <w:t>classProperty</w:t>
      </w:r>
      <w:proofErr w:type="spellEnd"/>
      <w:r>
        <w:t xml:space="preserve">: </w:t>
      </w:r>
      <w:proofErr w:type="spellStart"/>
      <w:r>
        <w:t>classProperty</w:t>
      </w:r>
      <w:proofErr w:type="spellEnd"/>
      <w:r>
        <w:t>,</w:t>
      </w:r>
    </w:p>
    <w:p w14:paraId="0CFF735C" w14:textId="77777777" w:rsidR="002C3692" w:rsidRDefault="002C3692" w:rsidP="002C3692">
      <w:r>
        <w:t xml:space="preserve">  </w:t>
      </w:r>
      <w:proofErr w:type="spellStart"/>
      <w:r>
        <w:t>inputProperties</w:t>
      </w:r>
      <w:proofErr w:type="spellEnd"/>
      <w:r>
        <w:t>: bands</w:t>
      </w:r>
    </w:p>
    <w:p w14:paraId="3EF94835" w14:textId="77777777" w:rsidR="002C3692" w:rsidRDefault="002C3692" w:rsidP="002C3692">
      <w:r>
        <w:t>});</w:t>
      </w:r>
    </w:p>
    <w:p w14:paraId="7C53E8C9" w14:textId="77777777" w:rsidR="002C3692" w:rsidRDefault="002C3692" w:rsidP="002C3692"/>
    <w:p w14:paraId="3A167323" w14:textId="77777777" w:rsidR="002C3692" w:rsidRDefault="002C3692" w:rsidP="002C3692">
      <w:r>
        <w:t xml:space="preserve">// Classify the test </w:t>
      </w:r>
      <w:proofErr w:type="spellStart"/>
      <w:r>
        <w:t>FeatureCollection</w:t>
      </w:r>
      <w:proofErr w:type="spellEnd"/>
      <w:r>
        <w:t>.</w:t>
      </w:r>
    </w:p>
    <w:p w14:paraId="0A4BD2F8" w14:textId="77777777" w:rsidR="002C3692" w:rsidRDefault="002C3692" w:rsidP="002C3692">
      <w:r>
        <w:t xml:space="preserve">var test = </w:t>
      </w:r>
      <w:proofErr w:type="spellStart"/>
      <w:r>
        <w:t>testingPartition.classify</w:t>
      </w:r>
      <w:proofErr w:type="spellEnd"/>
      <w:r>
        <w:t>(</w:t>
      </w:r>
      <w:proofErr w:type="spellStart"/>
      <w:r>
        <w:t>trainedClassifier</w:t>
      </w:r>
      <w:proofErr w:type="spellEnd"/>
      <w:r>
        <w:t>);</w:t>
      </w:r>
    </w:p>
    <w:p w14:paraId="19E931FD" w14:textId="77777777" w:rsidR="002C3692" w:rsidRDefault="002C3692" w:rsidP="002C3692"/>
    <w:p w14:paraId="222F6BBD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 xml:space="preserve">// </w:t>
      </w:r>
      <w:proofErr w:type="spellStart"/>
      <w:r w:rsidRPr="002C3692">
        <w:rPr>
          <w:lang w:val="fr-FR"/>
        </w:rPr>
        <w:t>Print</w:t>
      </w:r>
      <w:proofErr w:type="spellEnd"/>
      <w:r w:rsidRPr="002C3692">
        <w:rPr>
          <w:lang w:val="fr-FR"/>
        </w:rPr>
        <w:t xml:space="preserve"> the confusion matrix.</w:t>
      </w:r>
    </w:p>
    <w:p w14:paraId="1044E750" w14:textId="77777777" w:rsidR="002C3692" w:rsidRPr="002C3692" w:rsidRDefault="002C3692" w:rsidP="002C3692">
      <w:pPr>
        <w:rPr>
          <w:lang w:val="fr-FR"/>
        </w:rPr>
      </w:pPr>
      <w:r w:rsidRPr="002C3692">
        <w:rPr>
          <w:lang w:val="fr-FR"/>
        </w:rPr>
        <w:t xml:space="preserve">var </w:t>
      </w:r>
      <w:proofErr w:type="spellStart"/>
      <w:r w:rsidRPr="002C3692">
        <w:rPr>
          <w:lang w:val="fr-FR"/>
        </w:rPr>
        <w:t>confusionMatrix</w:t>
      </w:r>
      <w:proofErr w:type="spellEnd"/>
      <w:r w:rsidRPr="002C3692">
        <w:rPr>
          <w:lang w:val="fr-FR"/>
        </w:rPr>
        <w:t xml:space="preserve"> = </w:t>
      </w:r>
      <w:proofErr w:type="spellStart"/>
      <w:r w:rsidRPr="002C3692">
        <w:rPr>
          <w:lang w:val="fr-FR"/>
        </w:rPr>
        <w:t>test.errorMatrix</w:t>
      </w:r>
      <w:proofErr w:type="spellEnd"/>
      <w:r w:rsidRPr="002C3692">
        <w:rPr>
          <w:lang w:val="fr-FR"/>
        </w:rPr>
        <w:t>(</w:t>
      </w:r>
      <w:proofErr w:type="spellStart"/>
      <w:r w:rsidRPr="002C3692">
        <w:rPr>
          <w:lang w:val="fr-FR"/>
        </w:rPr>
        <w:t>classProperty</w:t>
      </w:r>
      <w:proofErr w:type="spellEnd"/>
      <w:r w:rsidRPr="002C3692">
        <w:rPr>
          <w:lang w:val="fr-FR"/>
        </w:rPr>
        <w:t>, 'classification');</w:t>
      </w:r>
    </w:p>
    <w:p w14:paraId="6033DDE8" w14:textId="3E6A9DA3" w:rsidR="00755448" w:rsidRDefault="002C3692" w:rsidP="002C3692">
      <w:r>
        <w:t xml:space="preserve">print('Confusion Matrix', </w:t>
      </w:r>
      <w:proofErr w:type="spellStart"/>
      <w:r>
        <w:t>confusionMatrix</w:t>
      </w:r>
      <w:proofErr w:type="spellEnd"/>
      <w:r>
        <w:t>);</w:t>
      </w:r>
    </w:p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jAyNDA0sbC0tDRQ0lEKTi0uzszPAykwrAUAeutdZywAAAA="/>
  </w:docVars>
  <w:rsids>
    <w:rsidRoot w:val="00D4428D"/>
    <w:rsid w:val="002C3692"/>
    <w:rsid w:val="0037746C"/>
    <w:rsid w:val="00755448"/>
    <w:rsid w:val="00833DB8"/>
    <w:rsid w:val="00C34F95"/>
    <w:rsid w:val="00D44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DCDAF9"/>
  <w15:chartTrackingRefBased/>
  <w15:docId w15:val="{E6E87B71-F291-43ED-AD0D-E7CBD73A2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590</Words>
  <Characters>14767</Characters>
  <Application>Microsoft Office Word</Application>
  <DocSecurity>0</DocSecurity>
  <Lines>123</Lines>
  <Paragraphs>34</Paragraphs>
  <ScaleCrop>false</ScaleCrop>
  <Company/>
  <LinksUpToDate>false</LinksUpToDate>
  <CharactersWithSpaces>17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30:00Z</dcterms:created>
  <dcterms:modified xsi:type="dcterms:W3CDTF">2021-03-14T23:30:00Z</dcterms:modified>
</cp:coreProperties>
</file>